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5B9BD8" w14:textId="65B0D0A9" w:rsidR="006644C2" w:rsidRPr="00320F7B" w:rsidRDefault="006644C2" w:rsidP="003675AA">
      <w:pPr>
        <w:spacing w:after="0" w:line="240" w:lineRule="auto"/>
        <w:jc w:val="center"/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</w:pPr>
      <w:bookmarkStart w:id="0" w:name="_heading=h.30j0zll"/>
      <w:bookmarkEnd w:id="0"/>
      <w:r w:rsidRPr="00320F7B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Lesson 0</w:t>
      </w:r>
      <w:r w:rsidR="003D41E0" w:rsidRPr="00320F7B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4</w:t>
      </w:r>
      <w:r w:rsidRPr="00320F7B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 xml:space="preserve"> Demo 0</w:t>
      </w:r>
      <w:r w:rsidR="006A010E" w:rsidRPr="00320F7B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2</w:t>
      </w:r>
    </w:p>
    <w:p w14:paraId="1E768D9B" w14:textId="77777777" w:rsidR="006644C2" w:rsidRPr="00320F7B" w:rsidRDefault="006644C2" w:rsidP="003675AA">
      <w:pPr>
        <w:spacing w:after="0"/>
        <w:jc w:val="center"/>
        <w:rPr>
          <w:rFonts w:ascii="Calibri" w:eastAsia="Calibri" w:hAnsi="Calibri" w:cs="Calibri"/>
          <w:b/>
          <w:color w:val="404040" w:themeColor="text1" w:themeTint="BF"/>
          <w:sz w:val="10"/>
          <w:szCs w:val="10"/>
        </w:rPr>
      </w:pPr>
    </w:p>
    <w:p w14:paraId="45232882" w14:textId="2D057C23" w:rsidR="006644C2" w:rsidRPr="00320F7B" w:rsidRDefault="003C5EAE" w:rsidP="003675AA">
      <w:pPr>
        <w:spacing w:after="0"/>
        <w:jc w:val="center"/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</w:pPr>
      <w:r w:rsidRPr="00320F7B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Generat</w:t>
      </w:r>
      <w:r w:rsidR="0018175D" w:rsidRPr="00320F7B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ing</w:t>
      </w:r>
      <w:r w:rsidR="00B268E6" w:rsidRPr="00320F7B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 xml:space="preserve"> </w:t>
      </w:r>
      <w:r w:rsidR="00FB4960" w:rsidRPr="00320F7B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 xml:space="preserve">UI </w:t>
      </w:r>
      <w:r w:rsidR="00D55812" w:rsidRPr="00320F7B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Design</w:t>
      </w:r>
      <w:r w:rsidR="00FB4960" w:rsidRPr="00320F7B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 xml:space="preserve"> Using </w:t>
      </w:r>
      <w:proofErr w:type="spellStart"/>
      <w:r w:rsidR="00FB4960" w:rsidRPr="00320F7B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Uizard</w:t>
      </w:r>
      <w:proofErr w:type="spellEnd"/>
      <w:r w:rsidR="00FB4960" w:rsidRPr="00320F7B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 xml:space="preserve"> </w:t>
      </w:r>
    </w:p>
    <w:p w14:paraId="70D5DBB7" w14:textId="5D41C5B2" w:rsidR="006644C2" w:rsidRPr="00320F7B" w:rsidRDefault="00E15515" w:rsidP="003675AA">
      <w:pPr>
        <w:spacing w:after="0"/>
        <w:jc w:val="center"/>
        <w:rPr>
          <w:rFonts w:ascii="Calibri" w:eastAsia="Calibri" w:hAnsi="Calibri" w:cs="Calibri"/>
          <w:b/>
          <w:color w:val="404040" w:themeColor="text1" w:themeTint="BF"/>
          <w:sz w:val="24"/>
          <w:szCs w:val="24"/>
        </w:rPr>
      </w:pPr>
      <w:r w:rsidRPr="00320F7B">
        <w:rPr>
          <w:rFonts w:ascii="Calibri" w:eastAsia="Calibri" w:hAnsi="Calibri" w:cs="Calibri"/>
          <w:b/>
          <w:color w:val="404040" w:themeColor="text1" w:themeTint="BF"/>
          <w:sz w:val="24"/>
          <w:szCs w:val="24"/>
        </w:rPr>
        <w:t xml:space="preserve"> </w:t>
      </w:r>
    </w:p>
    <w:p w14:paraId="55B03A30" w14:textId="6F730164" w:rsidR="006644C2" w:rsidRPr="00320F7B" w:rsidRDefault="006644C2" w:rsidP="0058027C">
      <w:pPr>
        <w:spacing w:after="0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320F7B">
        <w:rPr>
          <w:rFonts w:ascii="Calibri" w:eastAsia="Calibri" w:hAnsi="Calibri" w:cs="Calibri"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inline distT="45720" distB="45720" distL="114300" distR="114300" wp14:anchorId="16307BF0" wp14:editId="11D7BB78">
                <wp:extent cx="5943600" cy="1250950"/>
                <wp:effectExtent l="0" t="0" r="19050" b="25400"/>
                <wp:docPr id="2080380238" name="Rectangle 2080380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250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559B370" w14:textId="46A50CA7" w:rsidR="006644C2" w:rsidRPr="004427D7" w:rsidRDefault="004427D7" w:rsidP="00517529">
                            <w:pPr>
                              <w:spacing w:after="0" w:line="247" w:lineRule="auto"/>
                              <w:textDirection w:val="btLr"/>
                              <w:rPr>
                                <w:bCs/>
                              </w:rPr>
                            </w:pPr>
                            <w:r w:rsidRPr="004427D7">
                              <w:rPr>
                                <w:rFonts w:ascii="Calibri" w:eastAsia="Calibri" w:hAnsi="Calibri" w:cs="Calibri"/>
                                <w:b/>
                                <w:color w:val="3F3F3F"/>
                                <w:sz w:val="24"/>
                              </w:rPr>
                              <w:t xml:space="preserve">Objective: </w:t>
                            </w:r>
                            <w:r w:rsidRPr="004427D7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To </w:t>
                            </w:r>
                            <w:r w:rsidR="00F8316C" w:rsidRPr="00F8316C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generate</w:t>
                            </w:r>
                            <w:r w:rsidRPr="004427D7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 the UI design for a web application </w:t>
                            </w:r>
                            <w:r w:rsidR="00F8316C" w:rsidRPr="00F8316C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for</w:t>
                            </w:r>
                            <w:r w:rsidRPr="004427D7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4427D7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GroceryGo</w:t>
                            </w:r>
                            <w:proofErr w:type="spellEnd"/>
                            <w:r w:rsidR="00F8316C" w:rsidRPr="00F8316C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, a grocery company,</w:t>
                            </w:r>
                            <w:r w:rsidRPr="004427D7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 using </w:t>
                            </w:r>
                            <w:proofErr w:type="spellStart"/>
                            <w:r w:rsidRPr="004427D7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Uizard</w:t>
                            </w:r>
                            <w:proofErr w:type="spellEnd"/>
                            <w:r w:rsidR="00F8316C" w:rsidRPr="00F8316C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 to enhance user experience and streamline online shopping</w:t>
                            </w:r>
                          </w:p>
                          <w:p w14:paraId="52187EEE" w14:textId="77777777" w:rsidR="004427D7" w:rsidRDefault="004427D7" w:rsidP="00517529">
                            <w:pPr>
                              <w:spacing w:after="0" w:line="247" w:lineRule="auto"/>
                              <w:textDirection w:val="btLr"/>
                              <w:rPr>
                                <w:rFonts w:ascii="Calibri" w:eastAsia="Calibri" w:hAnsi="Calibri" w:cs="Calibri"/>
                                <w:b/>
                                <w:color w:val="404040" w:themeColor="text1" w:themeTint="BF"/>
                                <w:sz w:val="24"/>
                              </w:rPr>
                            </w:pPr>
                          </w:p>
                          <w:p w14:paraId="0D45B73E" w14:textId="4543B8E2" w:rsidR="006644C2" w:rsidRPr="00E46447" w:rsidRDefault="006644C2" w:rsidP="00517529">
                            <w:pPr>
                              <w:spacing w:after="0" w:line="247" w:lineRule="auto"/>
                              <w:textDirection w:val="btLr"/>
                            </w:pPr>
                            <w:r w:rsidRPr="00BC6401">
                              <w:rPr>
                                <w:rFonts w:ascii="Calibri" w:eastAsia="Calibri" w:hAnsi="Calibri" w:cs="Calibri"/>
                                <w:b/>
                                <w:color w:val="404040" w:themeColor="text1" w:themeTint="BF"/>
                                <w:sz w:val="24"/>
                              </w:rPr>
                              <w:t>Tools required:</w:t>
                            </w:r>
                            <w:r w:rsidRPr="00BC6401">
                              <w:rPr>
                                <w:rFonts w:ascii="Calibri" w:eastAsia="Calibri" w:hAnsi="Calibri" w:cs="Calibri"/>
                                <w:color w:val="404040" w:themeColor="text1" w:themeTint="BF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ED3607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Uizard</w:t>
                            </w:r>
                            <w:proofErr w:type="spellEnd"/>
                          </w:p>
                          <w:p w14:paraId="46937A33" w14:textId="77777777" w:rsidR="006644C2" w:rsidRPr="00343B31" w:rsidRDefault="006644C2" w:rsidP="00517529">
                            <w:pPr>
                              <w:spacing w:after="0" w:line="247" w:lineRule="auto"/>
                              <w:textDirection w:val="btLr"/>
                              <w:rPr>
                                <w:color w:val="404040" w:themeColor="text1" w:themeTint="BF"/>
                                <w:sz w:val="24"/>
                                <w:szCs w:val="24"/>
                              </w:rPr>
                            </w:pPr>
                          </w:p>
                          <w:p w14:paraId="22C3C49B" w14:textId="520CDACD" w:rsidR="006644C2" w:rsidRPr="00E12044" w:rsidRDefault="006644C2" w:rsidP="00517529">
                            <w:pPr>
                              <w:spacing w:after="0" w:line="247" w:lineRule="auto"/>
                              <w:textDirection w:val="btLr"/>
                              <w:rPr>
                                <w:rFonts w:asciiTheme="majorHAnsi" w:hAnsiTheme="majorHAnsi" w:cstheme="majorHAnsi"/>
                                <w:bCs/>
                                <w:color w:val="343541"/>
                                <w:sz w:val="24"/>
                                <w:szCs w:val="24"/>
                              </w:rPr>
                            </w:pPr>
                            <w:r w:rsidRPr="00BC6401">
                              <w:rPr>
                                <w:rFonts w:ascii="Calibri" w:eastAsia="Calibri" w:hAnsi="Calibri" w:cs="Calibri"/>
                                <w:b/>
                                <w:color w:val="404040" w:themeColor="text1" w:themeTint="BF"/>
                                <w:sz w:val="24"/>
                              </w:rPr>
                              <w:t>Prerequisites:</w:t>
                            </w:r>
                            <w:r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 </w:t>
                            </w:r>
                            <w:r w:rsidR="006C4D05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NA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6307BF0" id="Rectangle 2080380238" o:spid="_x0000_s1026" style="width:468pt;height:98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">
                <v:stroke startarrowwidth="narrow" startarrowlength="short" endarrowwidth="narrow" endarrowlength="short"/>
                <v:textbox inset="2.53958mm,1.2694mm,2.53958mm,1.2694mm">
                  <w:txbxContent>
                    <w:p w14:paraId="7559B370" w14:textId="46A50CA7" w:rsidR="006644C2" w:rsidRPr="004427D7" w:rsidRDefault="004427D7" w:rsidP="00517529">
                      <w:pPr>
                        <w:spacing w:after="0" w:line="247" w:lineRule="auto"/>
                        <w:textDirection w:val="btLr"/>
                        <w:rPr>
                          <w:bCs/>
                        </w:rPr>
                      </w:pPr>
                      <w:r w:rsidRPr="004427D7">
                        <w:rPr>
                          <w:rFonts w:ascii="Calibri" w:eastAsia="Calibri" w:hAnsi="Calibri" w:cs="Calibri"/>
                          <w:b/>
                          <w:color w:val="3F3F3F"/>
                          <w:sz w:val="24"/>
                        </w:rPr>
                        <w:t xml:space="preserve">Objective: </w:t>
                      </w:r>
                      <w:r w:rsidRPr="004427D7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To </w:t>
                      </w:r>
                      <w:r w:rsidR="00F8316C" w:rsidRPr="00F8316C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generate</w:t>
                      </w:r>
                      <w:r w:rsidRPr="004427D7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 the UI design for a web application </w:t>
                      </w:r>
                      <w:r w:rsidR="00F8316C" w:rsidRPr="00F8316C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for</w:t>
                      </w:r>
                      <w:r w:rsidRPr="004427D7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 </w:t>
                      </w:r>
                      <w:proofErr w:type="spellStart"/>
                      <w:r w:rsidRPr="004427D7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GroceryGo</w:t>
                      </w:r>
                      <w:proofErr w:type="spellEnd"/>
                      <w:r w:rsidR="00F8316C" w:rsidRPr="00F8316C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, a grocery company,</w:t>
                      </w:r>
                      <w:r w:rsidRPr="004427D7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 using </w:t>
                      </w:r>
                      <w:proofErr w:type="spellStart"/>
                      <w:r w:rsidRPr="004427D7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Uizard</w:t>
                      </w:r>
                      <w:proofErr w:type="spellEnd"/>
                      <w:r w:rsidR="00F8316C" w:rsidRPr="00F8316C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 to enhance user experience and streamline online shopping</w:t>
                      </w:r>
                    </w:p>
                    <w:p w14:paraId="52187EEE" w14:textId="77777777" w:rsidR="004427D7" w:rsidRDefault="004427D7" w:rsidP="00517529">
                      <w:pPr>
                        <w:spacing w:after="0" w:line="247" w:lineRule="auto"/>
                        <w:textDirection w:val="btLr"/>
                        <w:rPr>
                          <w:rFonts w:ascii="Calibri" w:eastAsia="Calibri" w:hAnsi="Calibri" w:cs="Calibri"/>
                          <w:b/>
                          <w:color w:val="404040" w:themeColor="text1" w:themeTint="BF"/>
                          <w:sz w:val="24"/>
                        </w:rPr>
                      </w:pPr>
                    </w:p>
                    <w:p w14:paraId="0D45B73E" w14:textId="4543B8E2" w:rsidR="006644C2" w:rsidRPr="00E46447" w:rsidRDefault="006644C2" w:rsidP="00517529">
                      <w:pPr>
                        <w:spacing w:after="0" w:line="247" w:lineRule="auto"/>
                        <w:textDirection w:val="btLr"/>
                      </w:pPr>
                      <w:r w:rsidRPr="00BC6401">
                        <w:rPr>
                          <w:rFonts w:ascii="Calibri" w:eastAsia="Calibri" w:hAnsi="Calibri" w:cs="Calibri"/>
                          <w:b/>
                          <w:color w:val="404040" w:themeColor="text1" w:themeTint="BF"/>
                          <w:sz w:val="24"/>
                        </w:rPr>
                        <w:t>Tools required:</w:t>
                      </w:r>
                      <w:r w:rsidRPr="00BC6401">
                        <w:rPr>
                          <w:rFonts w:ascii="Calibri" w:eastAsia="Calibri" w:hAnsi="Calibri" w:cs="Calibri"/>
                          <w:color w:val="404040" w:themeColor="text1" w:themeTint="BF"/>
                          <w:sz w:val="24"/>
                        </w:rPr>
                        <w:t xml:space="preserve"> </w:t>
                      </w:r>
                      <w:proofErr w:type="spellStart"/>
                      <w:r w:rsidR="00ED3607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Uizard</w:t>
                      </w:r>
                      <w:proofErr w:type="spellEnd"/>
                    </w:p>
                    <w:p w14:paraId="46937A33" w14:textId="77777777" w:rsidR="006644C2" w:rsidRPr="00343B31" w:rsidRDefault="006644C2" w:rsidP="00517529">
                      <w:pPr>
                        <w:spacing w:after="0" w:line="247" w:lineRule="auto"/>
                        <w:textDirection w:val="btLr"/>
                        <w:rPr>
                          <w:color w:val="404040" w:themeColor="text1" w:themeTint="BF"/>
                          <w:sz w:val="24"/>
                          <w:szCs w:val="24"/>
                        </w:rPr>
                      </w:pPr>
                    </w:p>
                    <w:p w14:paraId="22C3C49B" w14:textId="520CDACD" w:rsidR="006644C2" w:rsidRPr="00E12044" w:rsidRDefault="006644C2" w:rsidP="00517529">
                      <w:pPr>
                        <w:spacing w:after="0" w:line="247" w:lineRule="auto"/>
                        <w:textDirection w:val="btLr"/>
                        <w:rPr>
                          <w:rFonts w:asciiTheme="majorHAnsi" w:hAnsiTheme="majorHAnsi" w:cstheme="majorHAnsi"/>
                          <w:bCs/>
                          <w:color w:val="343541"/>
                          <w:sz w:val="24"/>
                          <w:szCs w:val="24"/>
                        </w:rPr>
                      </w:pPr>
                      <w:r w:rsidRPr="00BC6401">
                        <w:rPr>
                          <w:rFonts w:ascii="Calibri" w:eastAsia="Calibri" w:hAnsi="Calibri" w:cs="Calibri"/>
                          <w:b/>
                          <w:color w:val="404040" w:themeColor="text1" w:themeTint="BF"/>
                          <w:sz w:val="24"/>
                        </w:rPr>
                        <w:t>Prerequisites:</w:t>
                      </w:r>
                      <w:r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 </w:t>
                      </w:r>
                      <w:r w:rsidR="006C4D05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NA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2C469C28" w14:textId="77777777" w:rsidR="0058027C" w:rsidRPr="00320F7B" w:rsidRDefault="0058027C" w:rsidP="0058027C">
      <w:pPr>
        <w:spacing w:after="0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04B89C1D" w14:textId="6397E4A3" w:rsidR="006644C2" w:rsidRPr="00320F7B" w:rsidRDefault="006644C2" w:rsidP="00897768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320F7B">
        <w:rPr>
          <w:rFonts w:ascii="Calibri" w:eastAsia="Calibri" w:hAnsi="Calibri" w:cs="Calibri"/>
          <w:color w:val="404040" w:themeColor="text1" w:themeTint="BF"/>
          <w:sz w:val="24"/>
          <w:szCs w:val="24"/>
        </w:rPr>
        <w:t>Steps to be followed:</w:t>
      </w:r>
    </w:p>
    <w:p w14:paraId="775AD93C" w14:textId="67C0FAC8" w:rsidR="00F95C0D" w:rsidRPr="00320F7B" w:rsidRDefault="00EA4151">
      <w:pPr>
        <w:pStyle w:val="ListParagraph"/>
        <w:numPr>
          <w:ilvl w:val="0"/>
          <w:numId w:val="1"/>
        </w:num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bookmarkStart w:id="1" w:name="_Hlk165307888"/>
      <w:bookmarkStart w:id="2" w:name="_Hlk162780880"/>
      <w:bookmarkStart w:id="3" w:name="_Hlk162777679"/>
      <w:r w:rsidRPr="00320F7B">
        <w:rPr>
          <w:rFonts w:ascii="Calibri" w:eastAsia="Calibri" w:hAnsi="Calibri" w:cs="Calibri"/>
          <w:color w:val="404040" w:themeColor="text1" w:themeTint="BF"/>
          <w:sz w:val="24"/>
          <w:szCs w:val="24"/>
        </w:rPr>
        <w:t>U</w:t>
      </w:r>
      <w:r w:rsidR="00440285" w:rsidRPr="00320F7B">
        <w:rPr>
          <w:rFonts w:ascii="Calibri" w:eastAsia="Calibri" w:hAnsi="Calibri" w:cs="Calibri"/>
          <w:color w:val="404040" w:themeColor="text1" w:themeTint="BF"/>
          <w:sz w:val="24"/>
          <w:szCs w:val="24"/>
        </w:rPr>
        <w:t>se</w:t>
      </w:r>
      <w:r w:rsidRPr="00320F7B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</w:t>
      </w:r>
      <w:proofErr w:type="spellStart"/>
      <w:r w:rsidRPr="00320F7B">
        <w:rPr>
          <w:rFonts w:ascii="Calibri" w:eastAsia="Calibri" w:hAnsi="Calibri" w:cs="Calibri"/>
          <w:color w:val="404040" w:themeColor="text1" w:themeTint="BF"/>
          <w:sz w:val="24"/>
          <w:szCs w:val="24"/>
        </w:rPr>
        <w:t>Uizard</w:t>
      </w:r>
      <w:proofErr w:type="spellEnd"/>
      <w:r w:rsidRPr="00320F7B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AI to generate a user interface (UI) design for a web application</w:t>
      </w:r>
      <w:bookmarkEnd w:id="1"/>
    </w:p>
    <w:p w14:paraId="43B53032" w14:textId="68F4E264" w:rsidR="00A52E27" w:rsidRPr="00320F7B" w:rsidRDefault="00A52E27" w:rsidP="00A52E27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320F7B">
        <w:rPr>
          <w:rFonts w:ascii="Calibri" w:hAnsi="Calibri" w:cs="Calibri"/>
          <w:noProof/>
          <w:color w:val="404040" w:themeColor="text1" w:themeTint="BF"/>
          <w:kern w:val="0"/>
          <w:sz w:val="24"/>
          <w:szCs w:val="24"/>
          <w:lang w:val="en-GB" w:eastAsia="en-GB" w:bidi="hi-IN"/>
          <w14:ligatures w14:val="none"/>
        </w:rPr>
        <mc:AlternateContent>
          <mc:Choice Requires="wps">
            <w:drawing>
              <wp:anchor distT="45720" distB="45720" distL="114300" distR="114300" simplePos="0" relativeHeight="251658257" behindDoc="0" locked="0" layoutInCell="1" allowOverlap="1" wp14:anchorId="159DFBEF" wp14:editId="4DA0D3D4">
                <wp:simplePos x="0" y="0"/>
                <wp:positionH relativeFrom="column">
                  <wp:posOffset>0</wp:posOffset>
                </wp:positionH>
                <wp:positionV relativeFrom="paragraph">
                  <wp:posOffset>233680</wp:posOffset>
                </wp:positionV>
                <wp:extent cx="5895975" cy="485775"/>
                <wp:effectExtent l="0" t="0" r="28575" b="28575"/>
                <wp:wrapSquare wrapText="bothSides"/>
                <wp:docPr id="1333418180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485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DA837D" w14:textId="18F11723" w:rsidR="00A52E27" w:rsidRDefault="00A52E27" w:rsidP="00A52E27">
                            <w:pPr>
                              <w:rPr>
                                <w:color w:val="404040" w:themeColor="text1" w:themeTint="B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404040" w:themeColor="text1" w:themeTint="BF"/>
                                <w:sz w:val="24"/>
                                <w:szCs w:val="24"/>
                              </w:rPr>
                              <w:t>Note:</w:t>
                            </w:r>
                            <w:r>
                              <w:rPr>
                                <w:color w:val="404040" w:themeColor="text1" w:themeTint="BF"/>
                                <w:sz w:val="24"/>
                                <w:szCs w:val="24"/>
                              </w:rPr>
                              <w:t xml:space="preserve"> Generative AI tool used in this exercise can produce varied outputs even when presented with similar prompts. Thus, you may get different outputs for the same prompt.</w:t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DFBE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position:absolute;margin-left:0;margin-top:18.4pt;width:464.25pt;height:38.25pt;z-index:25165825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">
                <v:textbox>
                  <w:txbxContent>
                    <w:p w14:paraId="5DDA837D" w14:textId="18F11723" w:rsidR="00A52E27" w:rsidRDefault="00A52E27" w:rsidP="00A52E27">
                      <w:pPr>
                        <w:rPr>
                          <w:color w:val="404040" w:themeColor="text1" w:themeTint="BF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404040" w:themeColor="text1" w:themeTint="BF"/>
                          <w:sz w:val="24"/>
                          <w:szCs w:val="24"/>
                        </w:rPr>
                        <w:t>Note:</w:t>
                      </w:r>
                      <w:r>
                        <w:rPr>
                          <w:color w:val="404040" w:themeColor="text1" w:themeTint="BF"/>
                          <w:sz w:val="24"/>
                          <w:szCs w:val="24"/>
                        </w:rPr>
                        <w:t xml:space="preserve"> Generative AI tool used in this exercise can produce varied outputs even when presented with similar prompts. Thus, you may get different outputs for the same prompt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bookmarkEnd w:id="2"/>
    <w:bookmarkEnd w:id="3"/>
    <w:p w14:paraId="0FFC9334" w14:textId="77777777" w:rsidR="008E469E" w:rsidRPr="00320F7B" w:rsidRDefault="008E469E" w:rsidP="00897768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5A15B255" w14:textId="5CC7441F" w:rsidR="00433A5F" w:rsidRPr="00DA4FEA" w:rsidRDefault="00433A5F" w:rsidP="00897768">
      <w:pPr>
        <w:spacing w:after="0" w:line="240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</w:pPr>
      <w:r w:rsidRPr="00DA4FEA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 xml:space="preserve">In Free tier option you can create max two project and each project can contain max 2 to 3 web pages. So, if you need to utilize all features of </w:t>
      </w:r>
      <w:proofErr w:type="spellStart"/>
      <w:r w:rsidRPr="00DA4FEA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Uizard</w:t>
      </w:r>
      <w:proofErr w:type="spellEnd"/>
      <w:r w:rsidRPr="00DA4FEA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 xml:space="preserve"> you need to upgrade to pro version depending upon your requirements. </w:t>
      </w:r>
    </w:p>
    <w:p w14:paraId="2A96E37A" w14:textId="77777777" w:rsidR="00433A5F" w:rsidRPr="00320F7B" w:rsidRDefault="00433A5F" w:rsidP="00897768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73C8E16E" w14:textId="6AFFA21D" w:rsidR="008C319C" w:rsidRPr="00320F7B" w:rsidRDefault="002259D9" w:rsidP="00897768">
      <w:pPr>
        <w:spacing w:after="0" w:line="240" w:lineRule="auto"/>
        <w:rPr>
          <w:rFonts w:ascii="Calibri" w:eastAsia="Calibri" w:hAnsi="Calibri" w:cs="Calibri"/>
          <w:b/>
          <w:color w:val="404040" w:themeColor="text1" w:themeTint="BF"/>
          <w:sz w:val="28"/>
          <w:szCs w:val="28"/>
        </w:rPr>
      </w:pPr>
      <w:r w:rsidRPr="00320F7B">
        <w:rPr>
          <w:rFonts w:ascii="Calibri" w:eastAsia="Calibri" w:hAnsi="Calibri" w:cs="Calibri"/>
          <w:b/>
          <w:color w:val="404040" w:themeColor="text1" w:themeTint="BF"/>
          <w:sz w:val="28"/>
          <w:szCs w:val="28"/>
        </w:rPr>
        <w:t xml:space="preserve">Step 1: </w:t>
      </w:r>
      <w:r w:rsidR="00EA4151" w:rsidRPr="00320F7B">
        <w:rPr>
          <w:rFonts w:ascii="Calibri" w:eastAsia="Calibri" w:hAnsi="Calibri" w:cs="Calibri"/>
          <w:b/>
          <w:color w:val="404040" w:themeColor="text1" w:themeTint="BF"/>
          <w:sz w:val="28"/>
          <w:szCs w:val="28"/>
        </w:rPr>
        <w:t>U</w:t>
      </w:r>
      <w:r w:rsidR="00440285" w:rsidRPr="00320F7B">
        <w:rPr>
          <w:rFonts w:ascii="Calibri" w:eastAsia="Calibri" w:hAnsi="Calibri" w:cs="Calibri"/>
          <w:b/>
          <w:color w:val="404040" w:themeColor="text1" w:themeTint="BF"/>
          <w:sz w:val="28"/>
          <w:szCs w:val="28"/>
        </w:rPr>
        <w:t>se</w:t>
      </w:r>
      <w:r w:rsidR="00EA4151" w:rsidRPr="00320F7B">
        <w:rPr>
          <w:rFonts w:ascii="Calibri" w:eastAsia="Calibri" w:hAnsi="Calibri" w:cs="Calibri"/>
          <w:b/>
          <w:color w:val="404040" w:themeColor="text1" w:themeTint="BF"/>
          <w:sz w:val="28"/>
          <w:szCs w:val="28"/>
        </w:rPr>
        <w:t xml:space="preserve"> </w:t>
      </w:r>
      <w:proofErr w:type="spellStart"/>
      <w:r w:rsidR="00EA4151" w:rsidRPr="00320F7B">
        <w:rPr>
          <w:rFonts w:ascii="Calibri" w:eastAsia="Calibri" w:hAnsi="Calibri" w:cs="Calibri"/>
          <w:b/>
          <w:color w:val="404040" w:themeColor="text1" w:themeTint="BF"/>
          <w:sz w:val="28"/>
          <w:szCs w:val="28"/>
        </w:rPr>
        <w:t>Uizard</w:t>
      </w:r>
      <w:proofErr w:type="spellEnd"/>
      <w:r w:rsidR="00EA4151" w:rsidRPr="00320F7B">
        <w:rPr>
          <w:rFonts w:ascii="Calibri" w:eastAsia="Calibri" w:hAnsi="Calibri" w:cs="Calibri"/>
          <w:b/>
          <w:color w:val="404040" w:themeColor="text1" w:themeTint="BF"/>
          <w:sz w:val="28"/>
          <w:szCs w:val="28"/>
        </w:rPr>
        <w:t xml:space="preserve"> AI to generate a user interface (UI) design</w:t>
      </w:r>
      <w:r w:rsidR="0090267A" w:rsidRPr="00320F7B">
        <w:rPr>
          <w:rFonts w:ascii="Calibri" w:eastAsia="Calibri" w:hAnsi="Calibri" w:cs="Calibri"/>
          <w:b/>
          <w:color w:val="404040" w:themeColor="text1" w:themeTint="BF"/>
          <w:sz w:val="28"/>
          <w:szCs w:val="28"/>
        </w:rPr>
        <w:t xml:space="preserve"> </w:t>
      </w:r>
      <w:r w:rsidR="00EA4151" w:rsidRPr="00320F7B">
        <w:rPr>
          <w:rFonts w:ascii="Calibri" w:eastAsia="Calibri" w:hAnsi="Calibri" w:cs="Calibri"/>
          <w:b/>
          <w:color w:val="404040" w:themeColor="text1" w:themeTint="BF"/>
          <w:sz w:val="28"/>
          <w:szCs w:val="28"/>
        </w:rPr>
        <w:t xml:space="preserve">for a web </w:t>
      </w:r>
    </w:p>
    <w:p w14:paraId="1AEB1B9F" w14:textId="023BB4AF" w:rsidR="00144811" w:rsidRDefault="00144811" w:rsidP="00897768">
      <w:pPr>
        <w:spacing w:after="0" w:line="240" w:lineRule="auto"/>
        <w:rPr>
          <w:rFonts w:ascii="Calibri" w:eastAsia="Calibri" w:hAnsi="Calibri" w:cs="Calibri"/>
          <w:b/>
          <w:color w:val="404040" w:themeColor="text1" w:themeTint="BF"/>
          <w:sz w:val="28"/>
          <w:szCs w:val="28"/>
        </w:rPr>
      </w:pPr>
      <w:r w:rsidRPr="00320F7B">
        <w:rPr>
          <w:rFonts w:ascii="Calibri" w:eastAsia="Calibri" w:hAnsi="Calibri" w:cs="Calibri"/>
          <w:b/>
          <w:color w:val="404040" w:themeColor="text1" w:themeTint="BF"/>
          <w:sz w:val="28"/>
          <w:szCs w:val="28"/>
        </w:rPr>
        <w:t xml:space="preserve">              </w:t>
      </w:r>
      <w:r w:rsidR="00656C0F" w:rsidRPr="00320F7B">
        <w:rPr>
          <w:rFonts w:ascii="Calibri" w:eastAsia="Calibri" w:hAnsi="Calibri" w:cs="Calibri"/>
          <w:b/>
          <w:color w:val="404040" w:themeColor="text1" w:themeTint="BF"/>
          <w:sz w:val="28"/>
          <w:szCs w:val="28"/>
        </w:rPr>
        <w:t>A</w:t>
      </w:r>
      <w:r w:rsidRPr="00320F7B">
        <w:rPr>
          <w:rFonts w:ascii="Calibri" w:eastAsia="Calibri" w:hAnsi="Calibri" w:cs="Calibri"/>
          <w:b/>
          <w:color w:val="404040" w:themeColor="text1" w:themeTint="BF"/>
          <w:sz w:val="28"/>
          <w:szCs w:val="28"/>
        </w:rPr>
        <w:t>pplication</w:t>
      </w:r>
    </w:p>
    <w:p w14:paraId="2FDFCCE6" w14:textId="4D0EDF9E" w:rsidR="00656C0F" w:rsidRPr="00320F7B" w:rsidRDefault="00656C0F" w:rsidP="00897768">
      <w:pPr>
        <w:spacing w:after="0" w:line="240" w:lineRule="auto"/>
        <w:rPr>
          <w:rFonts w:ascii="Calibri" w:eastAsia="Calibri" w:hAnsi="Calibri" w:cs="Calibri"/>
          <w:b/>
          <w:color w:val="404040" w:themeColor="text1" w:themeTint="BF"/>
          <w:sz w:val="28"/>
          <w:szCs w:val="28"/>
        </w:rPr>
      </w:pPr>
      <w:r>
        <w:rPr>
          <w:rFonts w:ascii="Calibri" w:eastAsia="Calibri" w:hAnsi="Calibri" w:cs="Calibri"/>
          <w:b/>
          <w:color w:val="404040" w:themeColor="text1" w:themeTint="BF"/>
          <w:sz w:val="28"/>
          <w:szCs w:val="28"/>
        </w:rPr>
        <w:t xml:space="preserve">      </w:t>
      </w:r>
      <w:r w:rsidRPr="00656C0F"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  <w:t>Target Audience</w:t>
      </w:r>
      <w:r w:rsidRPr="00656C0F">
        <w:rPr>
          <w:rFonts w:ascii="Calibri" w:eastAsia="Calibri" w:hAnsi="Calibri" w:cs="Calibri"/>
          <w:b/>
          <w:color w:val="404040" w:themeColor="text1" w:themeTint="BF"/>
          <w:sz w:val="28"/>
          <w:szCs w:val="28"/>
        </w:rPr>
        <w:t xml:space="preserve">: </w:t>
      </w:r>
      <w:r w:rsidRPr="008429EB">
        <w:rPr>
          <w:rFonts w:ascii="Calibri" w:eastAsia="Calibri" w:hAnsi="Calibri" w:cs="Calibri"/>
          <w:bCs/>
          <w:color w:val="404040" w:themeColor="text1" w:themeTint="BF"/>
          <w:sz w:val="28"/>
          <w:szCs w:val="28"/>
        </w:rPr>
        <w:t>Primarily aimed at non-designers and people who want to quickly generate designs without needing deep design skills.</w:t>
      </w:r>
    </w:p>
    <w:p w14:paraId="344CC309" w14:textId="77777777" w:rsidR="00434414" w:rsidRPr="00320F7B" w:rsidRDefault="00434414" w:rsidP="00897768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4019931C" w14:textId="4A0EB186" w:rsidR="00434414" w:rsidRDefault="007F6CDE">
      <w:pPr>
        <w:pStyle w:val="ListParagraph"/>
        <w:numPr>
          <w:ilvl w:val="1"/>
          <w:numId w:val="1"/>
        </w:numPr>
        <w:spacing w:after="0" w:line="240" w:lineRule="auto"/>
        <w:ind w:left="284" w:firstLine="0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320F7B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Navigate to the </w:t>
      </w:r>
      <w:proofErr w:type="spellStart"/>
      <w:r w:rsidRPr="00320F7B">
        <w:rPr>
          <w:rFonts w:ascii="Calibri" w:eastAsia="Calibri" w:hAnsi="Calibri" w:cs="Calibri"/>
          <w:color w:val="404040" w:themeColor="text1" w:themeTint="BF"/>
          <w:sz w:val="24"/>
          <w:szCs w:val="24"/>
        </w:rPr>
        <w:t>Uizard</w:t>
      </w:r>
      <w:proofErr w:type="spellEnd"/>
      <w:r w:rsidRPr="00320F7B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website, create an account, and log in</w:t>
      </w:r>
    </w:p>
    <w:p w14:paraId="0E283A45" w14:textId="77777777" w:rsidR="00043CD2" w:rsidRDefault="00043CD2" w:rsidP="00043CD2">
      <w:pPr>
        <w:pStyle w:val="ListParagraph"/>
        <w:spacing w:after="0" w:line="240" w:lineRule="auto"/>
        <w:ind w:left="284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769CF88F" w14:textId="179A29F6" w:rsidR="00043CD2" w:rsidRDefault="00043CD2" w:rsidP="00043CD2">
      <w:pPr>
        <w:pStyle w:val="ListParagraph"/>
        <w:spacing w:after="0" w:line="240" w:lineRule="auto"/>
        <w:ind w:left="284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     </w:t>
      </w:r>
      <w:hyperlink r:id="rId10" w:history="1">
        <w:r w:rsidRPr="00C53DC9">
          <w:rPr>
            <w:rStyle w:val="Hyperlink"/>
            <w:rFonts w:ascii="Calibri" w:eastAsia="Calibri" w:hAnsi="Calibri" w:cs="Calibri"/>
            <w:sz w:val="24"/>
            <w:szCs w:val="24"/>
          </w:rPr>
          <w:t>https://uizard.io/</w:t>
        </w:r>
      </w:hyperlink>
    </w:p>
    <w:p w14:paraId="5E6F117F" w14:textId="77777777" w:rsidR="00043CD2" w:rsidRDefault="00043CD2" w:rsidP="00043CD2">
      <w:pPr>
        <w:pStyle w:val="ListParagraph"/>
        <w:spacing w:after="0" w:line="240" w:lineRule="auto"/>
        <w:ind w:left="284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6B85BD88" w14:textId="7DF27F25" w:rsidR="008B0862" w:rsidRDefault="008B0862" w:rsidP="00043CD2">
      <w:pPr>
        <w:pStyle w:val="ListParagraph"/>
        <w:spacing w:after="0" w:line="240" w:lineRule="auto"/>
        <w:ind w:left="284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      </w:t>
      </w:r>
    </w:p>
    <w:p w14:paraId="5A68473F" w14:textId="3DE84B96" w:rsidR="008B0862" w:rsidRPr="00320F7B" w:rsidRDefault="008B0862" w:rsidP="00043CD2">
      <w:pPr>
        <w:pStyle w:val="ListParagraph"/>
        <w:spacing w:after="0" w:line="240" w:lineRule="auto"/>
        <w:ind w:left="284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     </w:t>
      </w:r>
      <w:r w:rsidR="002008DD">
        <w:rPr>
          <w:noProof/>
        </w:rPr>
        <w:drawing>
          <wp:inline distT="0" distB="0" distL="0" distR="0" wp14:anchorId="13A88C71" wp14:editId="79C3D61D">
            <wp:extent cx="5731510" cy="2040255"/>
            <wp:effectExtent l="0" t="0" r="2540" b="0"/>
            <wp:docPr id="18190391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903914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40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ab/>
      </w:r>
    </w:p>
    <w:p w14:paraId="5346B87A" w14:textId="7667D612" w:rsidR="00EA4151" w:rsidRPr="00320F7B" w:rsidRDefault="00EA4151" w:rsidP="00897768">
      <w:pPr>
        <w:pStyle w:val="ListParagraph"/>
        <w:spacing w:after="0" w:line="240" w:lineRule="auto"/>
        <w:ind w:left="284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5AB5A876" w14:textId="6A616942" w:rsidR="00FB4960" w:rsidRPr="00320F7B" w:rsidRDefault="0031712F" w:rsidP="00897768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320F7B">
        <w:rPr>
          <w:rFonts w:ascii="Calibri" w:eastAsia="Calibri" w:hAnsi="Calibri" w:cs="Calibri"/>
          <w:noProof/>
          <w:color w:val="404040" w:themeColor="text1" w:themeTint="BF"/>
          <w:sz w:val="24"/>
          <w:szCs w:val="24"/>
          <w:lang w:val="en-I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60FF327" wp14:editId="3A791125">
                <wp:simplePos x="0" y="0"/>
                <wp:positionH relativeFrom="column">
                  <wp:posOffset>1114425</wp:posOffset>
                </wp:positionH>
                <wp:positionV relativeFrom="paragraph">
                  <wp:posOffset>609600</wp:posOffset>
                </wp:positionV>
                <wp:extent cx="1585913" cy="1138238"/>
                <wp:effectExtent l="0" t="0" r="14605" b="24130"/>
                <wp:wrapNone/>
                <wp:docPr id="90973914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5913" cy="113823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75265CA" id="Rectangle 1" o:spid="_x0000_s1026" style="position:absolute;margin-left:87.75pt;margin-top:48pt;width:124.9pt;height:89.6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" filled="f" strokecolor="red"/>
            </w:pict>
          </mc:Fallback>
        </mc:AlternateContent>
      </w:r>
      <w:r w:rsidR="00270FB6" w:rsidRPr="00320F7B">
        <w:rPr>
          <w:rFonts w:ascii="Calibri" w:eastAsia="Calibri" w:hAnsi="Calibri" w:cs="Calibri"/>
          <w:noProof/>
          <w:color w:val="404040" w:themeColor="text1" w:themeTint="BF"/>
          <w:sz w:val="24"/>
          <w:szCs w:val="24"/>
          <w:lang w:val="en-IN"/>
        </w:rPr>
        <w:drawing>
          <wp:inline distT="0" distB="0" distL="0" distR="0" wp14:anchorId="19596E0D" wp14:editId="60F40C74">
            <wp:extent cx="5731510" cy="2725420"/>
            <wp:effectExtent l="19050" t="19050" r="21590" b="17780"/>
            <wp:docPr id="9451907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519079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5420"/>
                    </a:xfrm>
                    <a:prstGeom prst="rect">
                      <a:avLst/>
                    </a:prstGeom>
                    <a:ln w="635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6BC3E5A" w14:textId="77777777" w:rsidR="00270FB6" w:rsidRPr="00320F7B" w:rsidRDefault="00270FB6" w:rsidP="00897768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572BF5F5" w14:textId="77777777" w:rsidR="008A206D" w:rsidRPr="00320F7B" w:rsidRDefault="008A206D" w:rsidP="00897768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09BBE895" w14:textId="77777777" w:rsidR="008A206D" w:rsidRPr="00320F7B" w:rsidRDefault="008A206D" w:rsidP="00897768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0EB4CABD" w14:textId="602957E0" w:rsidR="008A206D" w:rsidRPr="00320F7B" w:rsidRDefault="008A206D" w:rsidP="00A52E27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A87240A" w14:textId="77777777" w:rsidR="00705461" w:rsidRPr="00320F7B" w:rsidRDefault="00705461" w:rsidP="00A52E27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295ECBB" w14:textId="77777777" w:rsidR="00313CC5" w:rsidRPr="00320F7B" w:rsidRDefault="00313CC5" w:rsidP="00A52E27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090EA8D" w14:textId="2CB370A2" w:rsidR="00EA4151" w:rsidRPr="00320F7B" w:rsidRDefault="008A206D">
      <w:pPr>
        <w:pStyle w:val="ListParagraph"/>
        <w:numPr>
          <w:ilvl w:val="1"/>
          <w:numId w:val="1"/>
        </w:numPr>
        <w:spacing w:after="0" w:line="240" w:lineRule="auto"/>
        <w:ind w:left="284" w:firstLine="0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320F7B">
        <w:rPr>
          <w:rFonts w:ascii="Calibri" w:eastAsia="Calibri" w:hAnsi="Calibri" w:cs="Calibri"/>
          <w:color w:val="404040" w:themeColor="text1" w:themeTint="BF"/>
          <w:sz w:val="24"/>
          <w:szCs w:val="24"/>
        </w:rPr>
        <w:t>Select</w:t>
      </w:r>
      <w:r w:rsidR="00F913B4" w:rsidRPr="00320F7B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the terms and conditions and click on </w:t>
      </w:r>
      <w:r w:rsidR="00F913B4" w:rsidRPr="00320F7B">
        <w:rPr>
          <w:rFonts w:ascii="Calibri" w:eastAsia="Calibri" w:hAnsi="Calibri" w:cs="Calibri"/>
          <w:b/>
          <w:color w:val="404040" w:themeColor="text1" w:themeTint="BF"/>
          <w:sz w:val="24"/>
          <w:szCs w:val="24"/>
        </w:rPr>
        <w:t>Accept</w:t>
      </w:r>
      <w:r w:rsidR="00313CC5" w:rsidRPr="00320F7B">
        <w:rPr>
          <w:rFonts w:ascii="Calibri" w:eastAsia="Calibri" w:hAnsi="Calibri" w:cs="Calibri"/>
          <w:color w:val="404040" w:themeColor="text1" w:themeTint="BF"/>
          <w:sz w:val="24"/>
          <w:szCs w:val="24"/>
        </w:rPr>
        <w:t>.</w:t>
      </w:r>
    </w:p>
    <w:p w14:paraId="5D353D0D" w14:textId="77777777" w:rsidR="00270FB6" w:rsidRPr="00320F7B" w:rsidRDefault="00270FB6" w:rsidP="00897768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2A8DB17" w14:textId="23CA2F2F" w:rsidR="00270FB6" w:rsidRPr="00320F7B" w:rsidRDefault="00DC453E" w:rsidP="00897768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320F7B">
        <w:rPr>
          <w:rFonts w:ascii="Calibri" w:eastAsia="Calibri" w:hAnsi="Calibri" w:cs="Calibri"/>
          <w:noProof/>
          <w:color w:val="404040" w:themeColor="text1" w:themeTint="BF"/>
          <w:sz w:val="24"/>
          <w:szCs w:val="24"/>
          <w:lang w:val="en-IN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1E80E628" wp14:editId="6206729C">
                <wp:simplePos x="0" y="0"/>
                <wp:positionH relativeFrom="column">
                  <wp:posOffset>875982</wp:posOffset>
                </wp:positionH>
                <wp:positionV relativeFrom="paragraph">
                  <wp:posOffset>1365885</wp:posOffset>
                </wp:positionV>
                <wp:extent cx="4605338" cy="1138238"/>
                <wp:effectExtent l="0" t="0" r="24130" b="24130"/>
                <wp:wrapNone/>
                <wp:docPr id="146721361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05338" cy="113823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CD0A9EC" id="Rectangle 1" o:spid="_x0000_s1026" style="position:absolute;margin-left:68.95pt;margin-top:107.55pt;width:362.65pt;height:89.65pt;z-index: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" filled="f" strokecolor="red"/>
            </w:pict>
          </mc:Fallback>
        </mc:AlternateContent>
      </w:r>
      <w:r w:rsidR="00270FB6" w:rsidRPr="00320F7B">
        <w:rPr>
          <w:rFonts w:ascii="Calibri" w:eastAsia="Calibri" w:hAnsi="Calibri" w:cs="Calibri"/>
          <w:noProof/>
          <w:color w:val="404040" w:themeColor="text1" w:themeTint="BF"/>
          <w:sz w:val="24"/>
          <w:szCs w:val="24"/>
          <w:lang w:val="en-IN"/>
        </w:rPr>
        <w:drawing>
          <wp:inline distT="0" distB="0" distL="0" distR="0" wp14:anchorId="038AFFAC" wp14:editId="3382D95F">
            <wp:extent cx="5341620" cy="2541270"/>
            <wp:effectExtent l="19050" t="19050" r="11430" b="11430"/>
            <wp:docPr id="1505263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26346" name=""/>
                    <pic:cNvPicPr/>
                  </pic:nvPicPr>
                  <pic:blipFill rotWithShape="1">
                    <a:blip r:embed="rId13"/>
                    <a:srcRect b="17040"/>
                    <a:stretch/>
                  </pic:blipFill>
                  <pic:spPr bwMode="auto">
                    <a:xfrm>
                      <a:off x="0" y="0"/>
                      <a:ext cx="5342083" cy="2541490"/>
                    </a:xfrm>
                    <a:prstGeom prst="rect">
                      <a:avLst/>
                    </a:prstGeom>
                    <a:ln w="6350" cap="flat" cmpd="sng" algn="ctr">
                      <a:solidFill>
                        <a:sysClr val="windowText" lastClr="000000">
                          <a:lumMod val="75000"/>
                          <a:lumOff val="2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84C994" w14:textId="77777777" w:rsidR="00C40BCF" w:rsidRPr="00320F7B" w:rsidRDefault="00C40BCF" w:rsidP="00897768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84F16D5" w14:textId="6DC60052" w:rsidR="00F913B4" w:rsidRPr="00320F7B" w:rsidRDefault="4A927C54">
      <w:pPr>
        <w:pStyle w:val="ListParagraph"/>
        <w:numPr>
          <w:ilvl w:val="1"/>
          <w:numId w:val="1"/>
        </w:numPr>
        <w:spacing w:after="0" w:line="240" w:lineRule="auto"/>
        <w:ind w:left="284" w:firstLine="0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320F7B">
        <w:rPr>
          <w:rFonts w:ascii="Calibri" w:eastAsia="Calibri" w:hAnsi="Calibri" w:cs="Calibri"/>
          <w:color w:val="404040" w:themeColor="text1" w:themeTint="BF"/>
          <w:sz w:val="24"/>
          <w:szCs w:val="24"/>
        </w:rPr>
        <w:t>Answer the given questions</w:t>
      </w:r>
    </w:p>
    <w:p w14:paraId="309CF2D8" w14:textId="77777777" w:rsidR="00C40BCF" w:rsidRPr="00320F7B" w:rsidRDefault="00C40BCF" w:rsidP="00C40BCF">
      <w:pPr>
        <w:pStyle w:val="ListParagraph"/>
        <w:spacing w:after="0" w:line="240" w:lineRule="auto"/>
        <w:ind w:left="284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5A43BC2F" w14:textId="3CB772BD" w:rsidR="00270FB6" w:rsidRPr="00320F7B" w:rsidRDefault="00270FB6" w:rsidP="00897768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320F7B">
        <w:rPr>
          <w:rFonts w:ascii="Calibri" w:eastAsia="Calibri" w:hAnsi="Calibri" w:cs="Calibri"/>
          <w:noProof/>
          <w:color w:val="404040" w:themeColor="text1" w:themeTint="BF"/>
          <w:sz w:val="24"/>
          <w:szCs w:val="24"/>
          <w:lang w:val="en-IN"/>
        </w:rPr>
        <w:lastRenderedPageBreak/>
        <w:drawing>
          <wp:inline distT="0" distB="0" distL="0" distR="0" wp14:anchorId="64B990A7" wp14:editId="6A0C4FEB">
            <wp:extent cx="5357324" cy="4930567"/>
            <wp:effectExtent l="19050" t="19050" r="15240" b="22860"/>
            <wp:docPr id="13916610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166100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57324" cy="4930567"/>
                    </a:xfrm>
                    <a:prstGeom prst="rect">
                      <a:avLst/>
                    </a:prstGeom>
                    <a:ln w="635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113F153" w14:textId="77777777" w:rsidR="00D074E6" w:rsidRPr="00320F7B" w:rsidRDefault="00D074E6" w:rsidP="00C12E15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078C004E" w14:textId="77777777" w:rsidR="00C12E15" w:rsidRPr="00320F7B" w:rsidRDefault="00C12E15" w:rsidP="00C12E15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84885DA" w14:textId="6AF3E278" w:rsidR="00D074E6" w:rsidRPr="00320F7B" w:rsidRDefault="00D074E6">
      <w:pPr>
        <w:pStyle w:val="ListParagraph"/>
        <w:numPr>
          <w:ilvl w:val="1"/>
          <w:numId w:val="1"/>
        </w:numPr>
        <w:spacing w:after="0" w:line="240" w:lineRule="auto"/>
        <w:ind w:left="284" w:firstLine="0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320F7B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Select the appropriate interface based on usage. In this case, choose </w:t>
      </w:r>
      <w:r w:rsidRPr="00320F7B">
        <w:rPr>
          <w:rFonts w:ascii="Calibri" w:eastAsia="Calibri" w:hAnsi="Calibri" w:cs="Calibri"/>
          <w:b/>
          <w:color w:val="404040" w:themeColor="text1" w:themeTint="BF"/>
          <w:sz w:val="24"/>
          <w:szCs w:val="24"/>
        </w:rPr>
        <w:t xml:space="preserve">Design a new </w:t>
      </w:r>
      <w:r w:rsidR="00440285" w:rsidRPr="00320F7B">
        <w:rPr>
          <w:rFonts w:ascii="Calibri" w:eastAsia="Calibri" w:hAnsi="Calibri" w:cs="Calibri"/>
          <w:b/>
          <w:color w:val="404040" w:themeColor="text1" w:themeTint="BF"/>
          <w:sz w:val="24"/>
          <w:szCs w:val="24"/>
        </w:rPr>
        <w:t xml:space="preserve"> </w:t>
      </w:r>
      <w:r w:rsidR="00440285" w:rsidRPr="00320F7B">
        <w:rPr>
          <w:rFonts w:ascii="Calibri" w:eastAsia="Calibri" w:hAnsi="Calibri" w:cs="Calibri"/>
          <w:b/>
          <w:color w:val="404040" w:themeColor="text1" w:themeTint="BF"/>
          <w:sz w:val="24"/>
          <w:szCs w:val="24"/>
        </w:rPr>
        <w:br/>
        <w:t xml:space="preserve">        </w:t>
      </w:r>
      <w:r w:rsidRPr="00320F7B">
        <w:rPr>
          <w:rFonts w:ascii="Calibri" w:eastAsia="Calibri" w:hAnsi="Calibri" w:cs="Calibri"/>
          <w:b/>
          <w:color w:val="404040" w:themeColor="text1" w:themeTint="BF"/>
          <w:sz w:val="24"/>
          <w:szCs w:val="24"/>
        </w:rPr>
        <w:t>mobile app or website project</w:t>
      </w:r>
    </w:p>
    <w:p w14:paraId="1EBE8C12" w14:textId="77777777" w:rsidR="00D074E6" w:rsidRPr="00320F7B" w:rsidRDefault="00D074E6" w:rsidP="00897768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7C72DDA2" w14:textId="34FE4ECB" w:rsidR="00841F5D" w:rsidRPr="00320F7B" w:rsidRDefault="00C12E15" w:rsidP="00091D21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320F7B">
        <w:rPr>
          <w:rFonts w:ascii="Calibri" w:eastAsia="Calibri" w:hAnsi="Calibri" w:cs="Calibri"/>
          <w:noProof/>
          <w:color w:val="404040" w:themeColor="text1" w:themeTint="BF"/>
          <w:sz w:val="24"/>
          <w:szCs w:val="24"/>
          <w:lang w:val="en-IN"/>
        </w:rPr>
        <w:lastRenderedPageBreak/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2EB7D80B" wp14:editId="135FAF07">
                <wp:simplePos x="0" y="0"/>
                <wp:positionH relativeFrom="column">
                  <wp:posOffset>865909</wp:posOffset>
                </wp:positionH>
                <wp:positionV relativeFrom="paragraph">
                  <wp:posOffset>938126</wp:posOffset>
                </wp:positionV>
                <wp:extent cx="1745673" cy="928254"/>
                <wp:effectExtent l="0" t="0" r="26035" b="24765"/>
                <wp:wrapNone/>
                <wp:docPr id="166904044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5673" cy="92825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30B283" id="Rectangle 1" o:spid="_x0000_s1026" style="position:absolute;margin-left:68.2pt;margin-top:73.85pt;width:137.45pt;height:73.1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" filled="f" strokecolor="red"/>
            </w:pict>
          </mc:Fallback>
        </mc:AlternateContent>
      </w:r>
      <w:r w:rsidR="00270FB6" w:rsidRPr="00320F7B">
        <w:rPr>
          <w:rFonts w:ascii="Calibri" w:eastAsia="Calibri" w:hAnsi="Calibri" w:cs="Calibri"/>
          <w:noProof/>
          <w:color w:val="404040" w:themeColor="text1" w:themeTint="BF"/>
          <w:sz w:val="24"/>
          <w:szCs w:val="24"/>
          <w:lang w:val="en-IN"/>
        </w:rPr>
        <w:drawing>
          <wp:inline distT="0" distB="0" distL="0" distR="0" wp14:anchorId="786D0C53" wp14:editId="3EB74D03">
            <wp:extent cx="4396740" cy="4213860"/>
            <wp:effectExtent l="19050" t="19050" r="22860" b="15240"/>
            <wp:docPr id="3713455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1345521" name=""/>
                    <pic:cNvPicPr/>
                  </pic:nvPicPr>
                  <pic:blipFill rotWithShape="1">
                    <a:blip r:embed="rId15"/>
                    <a:srcRect l="10769" t="3683" r="12520" b="3713"/>
                    <a:stretch/>
                  </pic:blipFill>
                  <pic:spPr bwMode="auto">
                    <a:xfrm>
                      <a:off x="0" y="0"/>
                      <a:ext cx="4396740" cy="4213860"/>
                    </a:xfrm>
                    <a:prstGeom prst="rect">
                      <a:avLst/>
                    </a:prstGeom>
                    <a:ln w="635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15327D" w14:textId="77777777" w:rsidR="003B2D7D" w:rsidRPr="00320F7B" w:rsidRDefault="003B2D7D" w:rsidP="00897768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3B775CC" w14:textId="72FBF5D0" w:rsidR="00D074E6" w:rsidRPr="00320F7B" w:rsidRDefault="003B2D7D" w:rsidP="00897768">
      <w:pPr>
        <w:pStyle w:val="ListParagraph"/>
        <w:spacing w:after="0" w:line="240" w:lineRule="auto"/>
        <w:ind w:left="284" w:firstLine="436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320F7B">
        <w:rPr>
          <w:rFonts w:ascii="Calibri" w:eastAsia="Calibri" w:hAnsi="Calibri" w:cs="Calibri"/>
          <w:color w:val="404040" w:themeColor="text1" w:themeTint="BF"/>
          <w:sz w:val="24"/>
          <w:szCs w:val="24"/>
        </w:rPr>
        <w:t>The following page appears once all the processes are completed</w:t>
      </w:r>
      <w:r w:rsidR="009F237F" w:rsidRPr="00320F7B">
        <w:rPr>
          <w:rFonts w:ascii="Calibri" w:eastAsia="Calibri" w:hAnsi="Calibri" w:cs="Calibri"/>
          <w:color w:val="404040" w:themeColor="text1" w:themeTint="BF"/>
          <w:sz w:val="24"/>
          <w:szCs w:val="24"/>
        </w:rPr>
        <w:t>:</w:t>
      </w:r>
    </w:p>
    <w:p w14:paraId="63141005" w14:textId="77777777" w:rsidR="00D074E6" w:rsidRPr="00320F7B" w:rsidRDefault="00D074E6" w:rsidP="00897768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A0A2FDA" w14:textId="624C278A" w:rsidR="00270FB6" w:rsidRPr="00320F7B" w:rsidRDefault="00CE31C1" w:rsidP="00897768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320F7B">
        <w:rPr>
          <w:rFonts w:ascii="Calibri" w:eastAsia="Calibri" w:hAnsi="Calibri" w:cs="Calibri"/>
          <w:noProof/>
          <w:color w:val="404040" w:themeColor="text1" w:themeTint="BF"/>
          <w:sz w:val="24"/>
          <w:szCs w:val="24"/>
          <w:lang w:val="en-IN"/>
        </w:rPr>
        <w:drawing>
          <wp:inline distT="0" distB="0" distL="0" distR="0" wp14:anchorId="1E95D66A" wp14:editId="788615E3">
            <wp:extent cx="5731510" cy="2725420"/>
            <wp:effectExtent l="19050" t="19050" r="21590" b="17780"/>
            <wp:docPr id="19868187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6818762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5420"/>
                    </a:xfrm>
                    <a:prstGeom prst="rect">
                      <a:avLst/>
                    </a:prstGeom>
                    <a:ln w="635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287C07" w14:textId="77777777" w:rsidR="00CE31C1" w:rsidRPr="00320F7B" w:rsidRDefault="00CE31C1" w:rsidP="00897768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70F096F7" w14:textId="77777777" w:rsidR="00091D21" w:rsidRPr="00320F7B" w:rsidRDefault="00091D21" w:rsidP="00897768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0E59C9C6" w14:textId="77777777" w:rsidR="00091D21" w:rsidRPr="00320F7B" w:rsidRDefault="00091D21" w:rsidP="009F237F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6B1EBF6" w14:textId="6598DFBD" w:rsidR="006F5C31" w:rsidRPr="00320F7B" w:rsidRDefault="00C67978">
      <w:pPr>
        <w:pStyle w:val="ListParagraph"/>
        <w:numPr>
          <w:ilvl w:val="1"/>
          <w:numId w:val="1"/>
        </w:numPr>
        <w:spacing w:after="0" w:line="240" w:lineRule="auto"/>
        <w:ind w:left="284" w:firstLine="0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320F7B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Click on </w:t>
      </w:r>
      <w:r w:rsidRPr="00320F7B">
        <w:rPr>
          <w:rFonts w:ascii="Calibri" w:eastAsia="Calibri" w:hAnsi="Calibri" w:cs="Calibri"/>
          <w:b/>
          <w:color w:val="404040" w:themeColor="text1" w:themeTint="BF"/>
          <w:sz w:val="24"/>
          <w:szCs w:val="24"/>
        </w:rPr>
        <w:t xml:space="preserve">Generate it with </w:t>
      </w:r>
      <w:proofErr w:type="spellStart"/>
      <w:r w:rsidRPr="00320F7B">
        <w:rPr>
          <w:rFonts w:ascii="Calibri" w:eastAsia="Calibri" w:hAnsi="Calibri" w:cs="Calibri"/>
          <w:b/>
          <w:color w:val="404040" w:themeColor="text1" w:themeTint="BF"/>
          <w:sz w:val="24"/>
          <w:szCs w:val="24"/>
        </w:rPr>
        <w:t>Autodesigner</w:t>
      </w:r>
      <w:proofErr w:type="spellEnd"/>
      <w:r w:rsidRPr="00320F7B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to generate the web application</w:t>
      </w:r>
    </w:p>
    <w:p w14:paraId="6D348735" w14:textId="18AA4E04" w:rsidR="00CE31C1" w:rsidRPr="00320F7B" w:rsidRDefault="00CE31C1" w:rsidP="00897768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DCF4C31" w14:textId="587F9CEF" w:rsidR="00C67978" w:rsidRPr="00320F7B" w:rsidRDefault="006E0F10" w:rsidP="00897768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320F7B">
        <w:rPr>
          <w:rFonts w:ascii="Calibri" w:eastAsia="Calibri" w:hAnsi="Calibri" w:cs="Calibri"/>
          <w:noProof/>
          <w:color w:val="404040" w:themeColor="text1" w:themeTint="BF"/>
          <w:sz w:val="24"/>
          <w:szCs w:val="24"/>
          <w:lang w:val="en-IN"/>
        </w:rPr>
        <w:lastRenderedPageBreak/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0CC78A67" wp14:editId="4B05F368">
                <wp:simplePos x="0" y="0"/>
                <wp:positionH relativeFrom="column">
                  <wp:posOffset>3418764</wp:posOffset>
                </wp:positionH>
                <wp:positionV relativeFrom="paragraph">
                  <wp:posOffset>985842</wp:posOffset>
                </wp:positionV>
                <wp:extent cx="989463" cy="166255"/>
                <wp:effectExtent l="0" t="0" r="20320" b="24765"/>
                <wp:wrapNone/>
                <wp:docPr id="169056644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9463" cy="16625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76D8DE" id="Rectangle 1" o:spid="_x0000_s1026" style="position:absolute;margin-left:269.2pt;margin-top:77.65pt;width:77.9pt;height:13.1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" filled="f" strokecolor="red"/>
            </w:pict>
          </mc:Fallback>
        </mc:AlternateContent>
      </w:r>
      <w:r w:rsidR="00C67978" w:rsidRPr="00320F7B">
        <w:rPr>
          <w:rFonts w:ascii="Calibri" w:eastAsia="Calibri" w:hAnsi="Calibri" w:cs="Calibri"/>
          <w:noProof/>
          <w:color w:val="404040" w:themeColor="text1" w:themeTint="BF"/>
          <w:sz w:val="24"/>
          <w:szCs w:val="24"/>
          <w:lang w:val="en-IN"/>
        </w:rPr>
        <w:drawing>
          <wp:inline distT="0" distB="0" distL="0" distR="0" wp14:anchorId="6E1793D5" wp14:editId="2B7575A8">
            <wp:extent cx="5731510" cy="2725420"/>
            <wp:effectExtent l="19050" t="19050" r="21590" b="17780"/>
            <wp:docPr id="7396213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6818762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5420"/>
                    </a:xfrm>
                    <a:prstGeom prst="rect">
                      <a:avLst/>
                    </a:prstGeom>
                    <a:ln w="635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E8B4526" w14:textId="77777777" w:rsidR="00C67978" w:rsidRPr="00320F7B" w:rsidRDefault="00C67978" w:rsidP="00392295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50142F20" w14:textId="6DF9E6F0" w:rsidR="00BE33ED" w:rsidRPr="00320F7B" w:rsidRDefault="00BE33ED" w:rsidP="00897768">
      <w:pPr>
        <w:pStyle w:val="ListParagraph"/>
        <w:spacing w:after="0" w:line="240" w:lineRule="auto"/>
        <w:ind w:left="284" w:firstLine="436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320F7B">
        <w:rPr>
          <w:rFonts w:ascii="Calibri" w:eastAsia="Calibri" w:hAnsi="Calibri" w:cs="Calibri"/>
          <w:color w:val="404040" w:themeColor="text1" w:themeTint="BF"/>
          <w:sz w:val="24"/>
          <w:szCs w:val="24"/>
        </w:rPr>
        <w:t>Th</w:t>
      </w:r>
      <w:r w:rsidR="001B4346" w:rsidRPr="00320F7B">
        <w:rPr>
          <w:rFonts w:ascii="Calibri" w:eastAsia="Calibri" w:hAnsi="Calibri" w:cs="Calibri"/>
          <w:color w:val="404040" w:themeColor="text1" w:themeTint="BF"/>
          <w:sz w:val="24"/>
          <w:szCs w:val="24"/>
        </w:rPr>
        <w:t>e page</w:t>
      </w:r>
      <w:r w:rsidRPr="00320F7B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</w:t>
      </w:r>
      <w:r w:rsidR="00440285" w:rsidRPr="00320F7B">
        <w:rPr>
          <w:rFonts w:ascii="Calibri" w:eastAsia="Calibri" w:hAnsi="Calibri" w:cs="Calibri"/>
          <w:color w:val="404040" w:themeColor="text1" w:themeTint="BF"/>
          <w:sz w:val="24"/>
          <w:szCs w:val="24"/>
        </w:rPr>
        <w:t>appear</w:t>
      </w:r>
      <w:r w:rsidRPr="00320F7B">
        <w:rPr>
          <w:rFonts w:ascii="Calibri" w:eastAsia="Calibri" w:hAnsi="Calibri" w:cs="Calibri"/>
          <w:color w:val="404040" w:themeColor="text1" w:themeTint="BF"/>
          <w:sz w:val="24"/>
          <w:szCs w:val="24"/>
        </w:rPr>
        <w:t>s as follows:</w:t>
      </w:r>
    </w:p>
    <w:p w14:paraId="3160C9D9" w14:textId="77777777" w:rsidR="00BE33ED" w:rsidRPr="00320F7B" w:rsidRDefault="00BE33ED" w:rsidP="00897768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92C60E6" w14:textId="6384B1F5" w:rsidR="00BE33ED" w:rsidRPr="00320F7B" w:rsidRDefault="00780706" w:rsidP="00897768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320F7B">
        <w:rPr>
          <w:rFonts w:ascii="Calibri" w:eastAsia="Calibri" w:hAnsi="Calibri" w:cs="Calibri"/>
          <w:noProof/>
          <w:color w:val="404040" w:themeColor="text1" w:themeTint="BF"/>
          <w:sz w:val="24"/>
          <w:szCs w:val="24"/>
          <w:lang w:val="en-IN"/>
        </w:rPr>
        <w:drawing>
          <wp:inline distT="0" distB="0" distL="0" distR="0" wp14:anchorId="74ABEC14" wp14:editId="722C6040">
            <wp:extent cx="5731510" cy="2726690"/>
            <wp:effectExtent l="19050" t="19050" r="21590" b="16510"/>
            <wp:docPr id="16242797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4279728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6690"/>
                    </a:xfrm>
                    <a:prstGeom prst="rect">
                      <a:avLst/>
                    </a:prstGeom>
                    <a:ln w="635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68E33F0" w14:textId="60403E84" w:rsidR="00BE33ED" w:rsidRPr="00320F7B" w:rsidRDefault="00BE33ED" w:rsidP="00897768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A6C5081" w14:textId="77777777" w:rsidR="00C67978" w:rsidRPr="00320F7B" w:rsidRDefault="00C67978" w:rsidP="00897768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863D356" w14:textId="77777777" w:rsidR="007B29DB" w:rsidRPr="00320F7B" w:rsidRDefault="007B29DB" w:rsidP="00897768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BCD493C" w14:textId="77777777" w:rsidR="007B29DB" w:rsidRPr="00320F7B" w:rsidRDefault="007B29DB" w:rsidP="00897768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521B9C2F" w14:textId="77777777" w:rsidR="007B29DB" w:rsidRPr="00320F7B" w:rsidRDefault="007B29DB" w:rsidP="000F0D85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D7D6DFA" w14:textId="2F2FF0A1" w:rsidR="00C67978" w:rsidRDefault="4A927C54">
      <w:pPr>
        <w:pStyle w:val="ListParagraph"/>
        <w:numPr>
          <w:ilvl w:val="1"/>
          <w:numId w:val="1"/>
        </w:numPr>
        <w:spacing w:after="0" w:line="240" w:lineRule="auto"/>
        <w:ind w:left="709" w:hanging="425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320F7B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Select </w:t>
      </w:r>
      <w:r w:rsidRPr="00320F7B">
        <w:rPr>
          <w:rFonts w:ascii="Calibri" w:eastAsia="Calibri" w:hAnsi="Calibri" w:cs="Calibri"/>
          <w:b/>
          <w:color w:val="404040" w:themeColor="text1" w:themeTint="BF"/>
          <w:sz w:val="24"/>
          <w:szCs w:val="24"/>
        </w:rPr>
        <w:t>Desktop</w:t>
      </w:r>
      <w:r w:rsidRPr="00320F7B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as the device and choose the specified options for designing the web application. In this case, select </w:t>
      </w:r>
      <w:r w:rsidRPr="00320F7B">
        <w:rPr>
          <w:rFonts w:ascii="Calibri" w:eastAsia="Calibri" w:hAnsi="Calibri" w:cs="Calibri"/>
          <w:b/>
          <w:color w:val="404040" w:themeColor="text1" w:themeTint="BF"/>
          <w:sz w:val="24"/>
          <w:szCs w:val="24"/>
        </w:rPr>
        <w:t>Modern</w:t>
      </w:r>
      <w:r w:rsidRPr="00320F7B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and </w:t>
      </w:r>
      <w:r w:rsidRPr="00320F7B">
        <w:rPr>
          <w:rFonts w:ascii="Calibri" w:eastAsia="Calibri" w:hAnsi="Calibri" w:cs="Calibri"/>
          <w:b/>
          <w:color w:val="404040" w:themeColor="text1" w:themeTint="BF"/>
          <w:sz w:val="24"/>
          <w:szCs w:val="24"/>
        </w:rPr>
        <w:t>Elegant</w:t>
      </w:r>
      <w:r w:rsidRPr="00320F7B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. Then, provide the following prompt and click on </w:t>
      </w:r>
      <w:r w:rsidRPr="00320F7B">
        <w:rPr>
          <w:rFonts w:ascii="Calibri" w:eastAsia="Calibri" w:hAnsi="Calibri" w:cs="Calibri"/>
          <w:b/>
          <w:color w:val="404040" w:themeColor="text1" w:themeTint="BF"/>
          <w:sz w:val="24"/>
          <w:szCs w:val="24"/>
        </w:rPr>
        <w:t>Generate my project</w:t>
      </w:r>
      <w:r w:rsidR="00B1430B" w:rsidRPr="00320F7B">
        <w:rPr>
          <w:rFonts w:ascii="Calibri" w:eastAsia="Calibri" w:hAnsi="Calibri" w:cs="Calibri"/>
          <w:color w:val="404040" w:themeColor="text1" w:themeTint="BF"/>
          <w:sz w:val="24"/>
          <w:szCs w:val="24"/>
        </w:rPr>
        <w:t>:</w:t>
      </w:r>
    </w:p>
    <w:p w14:paraId="2FA81867" w14:textId="77777777" w:rsidR="0086668B" w:rsidRPr="00320F7B" w:rsidRDefault="0086668B" w:rsidP="0086668B">
      <w:pPr>
        <w:pStyle w:val="ListParagraph"/>
        <w:spacing w:after="0" w:line="240" w:lineRule="auto"/>
        <w:ind w:left="709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0924FE84" w14:textId="77777777" w:rsidR="00C67978" w:rsidRPr="00320F7B" w:rsidRDefault="00C67978" w:rsidP="00897768">
      <w:pPr>
        <w:spacing w:after="0" w:line="240" w:lineRule="auto"/>
        <w:ind w:left="720"/>
        <w:rPr>
          <w:rFonts w:ascii="Calibri" w:eastAsia="Calibri" w:hAnsi="Calibri" w:cs="Calibri"/>
          <w:b/>
          <w:color w:val="404040" w:themeColor="text1" w:themeTint="BF"/>
          <w:sz w:val="24"/>
          <w:szCs w:val="24"/>
          <w:lang w:val="en-IN"/>
        </w:rPr>
      </w:pPr>
      <w:r w:rsidRPr="00320F7B">
        <w:rPr>
          <w:rFonts w:ascii="Calibri" w:eastAsia="Calibri" w:hAnsi="Calibri" w:cs="Calibri"/>
          <w:b/>
          <w:color w:val="404040" w:themeColor="text1" w:themeTint="BF"/>
          <w:sz w:val="24"/>
          <w:szCs w:val="24"/>
          <w:lang w:val="en-IN"/>
        </w:rPr>
        <w:t xml:space="preserve">A grocery app named </w:t>
      </w:r>
      <w:proofErr w:type="spellStart"/>
      <w:r w:rsidRPr="00320F7B">
        <w:rPr>
          <w:rFonts w:ascii="Calibri" w:eastAsia="Calibri" w:hAnsi="Calibri" w:cs="Calibri"/>
          <w:b/>
          <w:color w:val="404040" w:themeColor="text1" w:themeTint="BF"/>
          <w:sz w:val="24"/>
          <w:szCs w:val="24"/>
          <w:lang w:val="en-IN"/>
        </w:rPr>
        <w:t>GroceryGo</w:t>
      </w:r>
      <w:proofErr w:type="spellEnd"/>
      <w:r w:rsidRPr="00320F7B">
        <w:rPr>
          <w:rFonts w:ascii="Calibri" w:eastAsia="Calibri" w:hAnsi="Calibri" w:cs="Calibri"/>
          <w:b/>
          <w:color w:val="404040" w:themeColor="text1" w:themeTint="BF"/>
          <w:sz w:val="24"/>
          <w:szCs w:val="24"/>
          <w:lang w:val="en-IN"/>
        </w:rPr>
        <w:t xml:space="preserve"> contains a home page, user profile, cart, and </w:t>
      </w:r>
      <w:proofErr w:type="spellStart"/>
      <w:r w:rsidRPr="00320F7B">
        <w:rPr>
          <w:rFonts w:ascii="Calibri" w:eastAsia="Calibri" w:hAnsi="Calibri" w:cs="Calibri"/>
          <w:b/>
          <w:color w:val="404040" w:themeColor="text1" w:themeTint="BF"/>
          <w:sz w:val="24"/>
          <w:szCs w:val="24"/>
          <w:lang w:val="en-IN"/>
        </w:rPr>
        <w:t>wishlist</w:t>
      </w:r>
      <w:proofErr w:type="spellEnd"/>
      <w:r w:rsidRPr="00320F7B">
        <w:rPr>
          <w:rFonts w:ascii="Calibri" w:eastAsia="Calibri" w:hAnsi="Calibri" w:cs="Calibri"/>
          <w:b/>
          <w:color w:val="404040" w:themeColor="text1" w:themeTint="BF"/>
          <w:sz w:val="24"/>
          <w:szCs w:val="24"/>
          <w:lang w:val="en-IN"/>
        </w:rPr>
        <w:t>. All pages should be connected with each other.</w:t>
      </w:r>
    </w:p>
    <w:p w14:paraId="4E6B6596" w14:textId="77777777" w:rsidR="00C67978" w:rsidRDefault="00C67978" w:rsidP="00897768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573D72D3" w14:textId="77777777" w:rsidR="000F0D85" w:rsidRDefault="000F0D85" w:rsidP="00897768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7FC77EB3" w14:textId="77777777" w:rsidR="000F0D85" w:rsidRDefault="000F0D85" w:rsidP="00897768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7E0BCF3F" w14:textId="77777777" w:rsidR="000F0D85" w:rsidRDefault="000F0D85" w:rsidP="00897768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9186107" w14:textId="77777777" w:rsidR="000F0D85" w:rsidRDefault="000F0D85" w:rsidP="00897768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551482E7" w14:textId="2034DB29" w:rsidR="0086668B" w:rsidRDefault="0086668B" w:rsidP="00897768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26C87EC0" wp14:editId="7B461588">
            <wp:extent cx="4028193" cy="3479800"/>
            <wp:effectExtent l="0" t="0" r="0" b="6350"/>
            <wp:docPr id="20264405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6440582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39138" cy="348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AC403" w14:textId="77777777" w:rsidR="0086668B" w:rsidRDefault="0086668B" w:rsidP="00897768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76AA6B32" w14:textId="57DE44BE" w:rsidR="0086668B" w:rsidRDefault="00DA4FEA" w:rsidP="00DA4FEA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1.7 Here it will ask sub option you need to select. </w:t>
      </w:r>
    </w:p>
    <w:p w14:paraId="62C25020" w14:textId="77777777" w:rsidR="000F0D85" w:rsidRDefault="000F0D85" w:rsidP="00897768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0399AD17" w14:textId="00A6A02C" w:rsidR="00DC6EE8" w:rsidRDefault="00DC6EE8" w:rsidP="00897768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135B6B17" wp14:editId="6F64D15F">
            <wp:extent cx="3539072" cy="2832100"/>
            <wp:effectExtent l="0" t="0" r="4445" b="6350"/>
            <wp:docPr id="7643702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4370272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47978" cy="2839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6AE02" w14:textId="77777777" w:rsidR="00DC6EE8" w:rsidRDefault="00DC6EE8" w:rsidP="00897768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2A39817" w14:textId="77777777" w:rsidR="00DC6EE8" w:rsidRPr="00DC6EE8" w:rsidRDefault="00DC6EE8" w:rsidP="00DC6EE8">
      <w:pPr>
        <w:spacing w:after="0" w:line="240" w:lineRule="auto"/>
        <w:ind w:left="720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DC6EE8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Screenshot:</w:t>
      </w:r>
    </w:p>
    <w:p w14:paraId="17B40D80" w14:textId="77777777" w:rsidR="00DC6EE8" w:rsidRDefault="00DC6EE8" w:rsidP="00DC6EE8">
      <w:pPr>
        <w:spacing w:after="0" w:line="240" w:lineRule="auto"/>
        <w:ind w:left="720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490E7F40" w14:textId="1440DEE7" w:rsidR="00DC6EE8" w:rsidRPr="00DC6EE8" w:rsidRDefault="00DC6EE8" w:rsidP="00DC6EE8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DC6EE8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What it is</w:t>
      </w:r>
      <w:r w:rsidRPr="00DC6EE8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: You can upload a screenshot of a design or a webpage you like. </w:t>
      </w:r>
      <w:proofErr w:type="spellStart"/>
      <w:r w:rsidRPr="00DC6EE8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Uizard's</w:t>
      </w:r>
      <w:proofErr w:type="spellEnd"/>
      <w:r w:rsidRPr="00DC6EE8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AI will </w:t>
      </w:r>
      <w:proofErr w:type="spellStart"/>
      <w:r w:rsidRPr="00DC6EE8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analyze</w:t>
      </w:r>
      <w:proofErr w:type="spellEnd"/>
      <w:r w:rsidRPr="00DC6EE8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the screenshot and try to replicate or draw inspiration from it for your project.</w:t>
      </w:r>
    </w:p>
    <w:p w14:paraId="6C546651" w14:textId="77777777" w:rsidR="00DC6EE8" w:rsidRDefault="00DC6EE8" w:rsidP="00897768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7851DB8" w14:textId="77777777" w:rsidR="00DC6EE8" w:rsidRPr="00DC6EE8" w:rsidRDefault="00DC6EE8" w:rsidP="00DC6EE8">
      <w:pPr>
        <w:spacing w:after="0" w:line="240" w:lineRule="auto"/>
        <w:ind w:left="720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DC6EE8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Prompt:</w:t>
      </w:r>
    </w:p>
    <w:p w14:paraId="78D20F74" w14:textId="77777777" w:rsidR="00DC6EE8" w:rsidRPr="00DC6EE8" w:rsidRDefault="00DC6EE8" w:rsidP="00DC6EE8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DC6EE8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lastRenderedPageBreak/>
        <w:t>What it is</w:t>
      </w:r>
      <w:r w:rsidRPr="00DC6EE8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: This is where you describe what you want the AI to create in text. You provide a detailed description, and </w:t>
      </w:r>
      <w:proofErr w:type="spellStart"/>
      <w:r w:rsidRPr="00DC6EE8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Uizard</w:t>
      </w:r>
      <w:proofErr w:type="spellEnd"/>
      <w:r w:rsidRPr="00DC6EE8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uses that to generate a design.</w:t>
      </w:r>
    </w:p>
    <w:p w14:paraId="704661EB" w14:textId="77777777" w:rsidR="00DC6EE8" w:rsidRDefault="00DC6EE8" w:rsidP="00897768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1BDA9D9" w14:textId="77777777" w:rsidR="00DA278F" w:rsidRPr="00DA278F" w:rsidRDefault="00DA278F" w:rsidP="00DA278F">
      <w:pPr>
        <w:spacing w:after="0" w:line="240" w:lineRule="auto"/>
        <w:ind w:left="720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DA278F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URL:</w:t>
      </w:r>
    </w:p>
    <w:p w14:paraId="4429E264" w14:textId="77777777" w:rsidR="00DA278F" w:rsidRPr="00DA278F" w:rsidRDefault="00DA278F" w:rsidP="00DA278F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DA278F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What it is</w:t>
      </w:r>
      <w:r w:rsidRPr="00DA278F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: You provide the URL of an existing website. </w:t>
      </w:r>
      <w:proofErr w:type="spellStart"/>
      <w:r w:rsidRPr="00DA278F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Uizard's</w:t>
      </w:r>
      <w:proofErr w:type="spellEnd"/>
      <w:r w:rsidRPr="00DA278F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AI will </w:t>
      </w:r>
      <w:proofErr w:type="spellStart"/>
      <w:r w:rsidRPr="00DA278F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analyze</w:t>
      </w:r>
      <w:proofErr w:type="spellEnd"/>
      <w:r w:rsidRPr="00DA278F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the website's layout and design, then generate something similar for you.</w:t>
      </w:r>
    </w:p>
    <w:p w14:paraId="3D61082B" w14:textId="77777777" w:rsidR="00DA4FEA" w:rsidRDefault="00DA4FEA" w:rsidP="00B7703D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4056400" w14:textId="2BD3BCC1" w:rsidR="00411D7A" w:rsidRDefault="00495C21" w:rsidP="00DA4FEA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1.8 </w:t>
      </w:r>
      <w:r w:rsidR="00DA278F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Here we select prompt option as of now. </w:t>
      </w:r>
    </w:p>
    <w:p w14:paraId="30972268" w14:textId="77777777" w:rsidR="00411D7A" w:rsidRDefault="00411D7A" w:rsidP="00897768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44D0B4C8" w14:textId="5755E998" w:rsidR="00411D7A" w:rsidRDefault="00411D7A" w:rsidP="00897768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15EF4948" wp14:editId="5DE65D36">
            <wp:extent cx="3987633" cy="3194050"/>
            <wp:effectExtent l="0" t="0" r="0" b="6350"/>
            <wp:docPr id="9964549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645491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93243" cy="3198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00819" w14:textId="77777777" w:rsidR="00411D7A" w:rsidRDefault="00411D7A" w:rsidP="00897768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3945B60" w14:textId="709C21B9" w:rsidR="00411D7A" w:rsidRDefault="00411D7A" w:rsidP="00897768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Here </w:t>
      </w:r>
      <w:proofErr w:type="gramStart"/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select</w:t>
      </w:r>
      <w:proofErr w:type="gramEnd"/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extra effect for all web page as Modern and Elegant. You can select any other option depending upon our requirements.</w:t>
      </w:r>
      <w:r w:rsidR="00D97BF5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Then click generate my project options. </w:t>
      </w:r>
    </w:p>
    <w:p w14:paraId="5F6225D6" w14:textId="77777777" w:rsidR="000F0D85" w:rsidRPr="00320F7B" w:rsidRDefault="000F0D85" w:rsidP="00B7703D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B2CCFAC" w14:textId="32763C2A" w:rsidR="00BE33ED" w:rsidRPr="00D97BF5" w:rsidRDefault="00B7703D" w:rsidP="00B7703D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1.9 </w:t>
      </w:r>
      <w:r w:rsidR="007D1459" w:rsidRPr="00D97BF5">
        <w:rPr>
          <w:rFonts w:ascii="Calibri" w:eastAsia="Calibri" w:hAnsi="Calibri" w:cs="Calibri"/>
          <w:color w:val="404040" w:themeColor="text1" w:themeTint="BF"/>
          <w:sz w:val="24"/>
          <w:szCs w:val="24"/>
        </w:rPr>
        <w:t>You will see the following interface:</w:t>
      </w:r>
    </w:p>
    <w:p w14:paraId="5F982781" w14:textId="77777777" w:rsidR="00D93D97" w:rsidRPr="00320F7B" w:rsidRDefault="00D93D97" w:rsidP="00897768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B60C3DF" w14:textId="6DC7895A" w:rsidR="00D93D97" w:rsidRPr="00320F7B" w:rsidRDefault="00D93D97" w:rsidP="00897768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320F7B">
        <w:rPr>
          <w:rFonts w:ascii="Calibri" w:eastAsia="Calibri" w:hAnsi="Calibri" w:cs="Calibri"/>
          <w:noProof/>
          <w:color w:val="404040" w:themeColor="text1" w:themeTint="BF"/>
          <w:sz w:val="24"/>
          <w:szCs w:val="24"/>
          <w:lang w:val="en-IN"/>
        </w:rPr>
        <w:drawing>
          <wp:inline distT="0" distB="0" distL="0" distR="0" wp14:anchorId="1AED4233" wp14:editId="086E4CD4">
            <wp:extent cx="4176159" cy="1981200"/>
            <wp:effectExtent l="19050" t="19050" r="15240" b="19050"/>
            <wp:docPr id="16034363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3436339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83248" cy="1984563"/>
                    </a:xfrm>
                    <a:prstGeom prst="rect">
                      <a:avLst/>
                    </a:prstGeom>
                    <a:ln w="635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475B945" w14:textId="77777777" w:rsidR="000E6789" w:rsidRDefault="000E6789" w:rsidP="000E6789">
      <w:pPr>
        <w:spacing w:after="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04074F3C" w14:textId="77777777" w:rsidR="000E6789" w:rsidRDefault="000E6789" w:rsidP="000E6789">
      <w:pPr>
        <w:spacing w:after="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4D863E7" w14:textId="77777777" w:rsidR="00FF0616" w:rsidRDefault="00FF0616" w:rsidP="000E6789">
      <w:pPr>
        <w:spacing w:after="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3B3F2C8" w14:textId="2B1AD070" w:rsidR="00586552" w:rsidRPr="000E6789" w:rsidRDefault="00125DF3" w:rsidP="00125DF3">
      <w:pPr>
        <w:spacing w:after="0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lastRenderedPageBreak/>
        <w:t xml:space="preserve">1.10 </w:t>
      </w:r>
      <w:r w:rsidR="0096748E" w:rsidRPr="000E6789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The web application is generated, and it </w:t>
      </w:r>
      <w:r w:rsidR="00F93A7B" w:rsidRPr="000E6789">
        <w:rPr>
          <w:rFonts w:ascii="Calibri" w:eastAsia="Calibri" w:hAnsi="Calibri" w:cs="Calibri"/>
          <w:color w:val="404040" w:themeColor="text1" w:themeTint="BF"/>
          <w:sz w:val="24"/>
          <w:szCs w:val="24"/>
        </w:rPr>
        <w:t>appears</w:t>
      </w:r>
      <w:r w:rsidR="0096748E" w:rsidRPr="000E6789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as follows:</w:t>
      </w:r>
    </w:p>
    <w:p w14:paraId="6083439E" w14:textId="77777777" w:rsidR="00AD2AAB" w:rsidRDefault="00AD2AAB" w:rsidP="00897768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2B19BE4" w14:textId="77777777" w:rsidR="00AD2AAB" w:rsidRDefault="00AD2AAB" w:rsidP="00897768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4929CDF" w14:textId="77777777" w:rsidR="00AD2AAB" w:rsidRDefault="00AD2AAB" w:rsidP="00897768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76E00D5D" w14:textId="5F4C4011" w:rsidR="00AD2AAB" w:rsidRDefault="001B157F" w:rsidP="00897768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1B157F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drawing>
          <wp:inline distT="0" distB="0" distL="0" distR="0" wp14:anchorId="0B42B53B" wp14:editId="1FF1C8EB">
            <wp:extent cx="4787900" cy="1862433"/>
            <wp:effectExtent l="0" t="0" r="0" b="5080"/>
            <wp:docPr id="14002940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0294052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15800" cy="1873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73238" w14:textId="77777777" w:rsidR="00D048F2" w:rsidRPr="00320F7B" w:rsidRDefault="00D048F2" w:rsidP="00124066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D659D4B" w14:textId="7B875B44" w:rsidR="00D048F2" w:rsidRPr="00320F7B" w:rsidRDefault="00D048F2">
      <w:pPr>
        <w:pStyle w:val="ListParagraph"/>
        <w:numPr>
          <w:ilvl w:val="1"/>
          <w:numId w:val="2"/>
        </w:numPr>
        <w:spacing w:after="0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320F7B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Click on the </w:t>
      </w:r>
      <w:r w:rsidRPr="00320F7B">
        <w:rPr>
          <w:rFonts w:ascii="Calibri" w:eastAsia="Calibri" w:hAnsi="Calibri" w:cs="Calibri"/>
          <w:b/>
          <w:color w:val="404040" w:themeColor="text1" w:themeTint="BF"/>
          <w:sz w:val="24"/>
          <w:szCs w:val="24"/>
        </w:rPr>
        <w:t>Preview</w:t>
      </w:r>
      <w:r w:rsidRPr="00320F7B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button at the top right to view the generated UI application</w:t>
      </w:r>
    </w:p>
    <w:p w14:paraId="2CDCCB07" w14:textId="77777777" w:rsidR="00D048F2" w:rsidRPr="00320F7B" w:rsidRDefault="00D048F2" w:rsidP="00897768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19C643D" w14:textId="4E792768" w:rsidR="00D93D97" w:rsidRPr="00320F7B" w:rsidRDefault="00F04988" w:rsidP="00897768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04988">
        <w:rPr>
          <w:noProof/>
        </w:rPr>
        <w:t xml:space="preserve"> </w:t>
      </w:r>
    </w:p>
    <w:p w14:paraId="6C304499" w14:textId="19738F16" w:rsidR="004C54EB" w:rsidRDefault="00B53D82" w:rsidP="00897768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014500AC" wp14:editId="4493185A">
            <wp:extent cx="5731510" cy="2121535"/>
            <wp:effectExtent l="0" t="0" r="2540" b="0"/>
            <wp:docPr id="5292459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9245919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2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7938F" w14:textId="03211E73" w:rsidR="00D33F6B" w:rsidRDefault="00411534" w:rsidP="00D33F6B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ab/>
      </w:r>
    </w:p>
    <w:p w14:paraId="2AC30EAC" w14:textId="25007910" w:rsidR="007C0B37" w:rsidRDefault="00F77B8B" w:rsidP="00D33F6B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     </w:t>
      </w:r>
      <w:proofErr w:type="gramStart"/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1.</w:t>
      </w:r>
      <w:r w:rsidR="00FF0616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12</w:t>
      </w: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 </w:t>
      </w:r>
      <w:r w:rsidR="007C0B37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You</w:t>
      </w:r>
      <w:proofErr w:type="gramEnd"/>
      <w:r w:rsidR="007C0B37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can see the output as Preview option </w:t>
      </w:r>
    </w:p>
    <w:p w14:paraId="417EE890" w14:textId="6304D305" w:rsidR="007C0B37" w:rsidRDefault="007C0B37" w:rsidP="00D33F6B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lastRenderedPageBreak/>
        <w:tab/>
      </w:r>
      <w:r>
        <w:rPr>
          <w:noProof/>
        </w:rPr>
        <w:drawing>
          <wp:inline distT="0" distB="0" distL="0" distR="0" wp14:anchorId="4B2043CD" wp14:editId="1AF2B868">
            <wp:extent cx="4102100" cy="3129521"/>
            <wp:effectExtent l="0" t="0" r="0" b="0"/>
            <wp:docPr id="8720052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2005236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22497" cy="3145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E5BFE" w14:textId="77777777" w:rsidR="007C0B37" w:rsidRDefault="007C0B37" w:rsidP="00D33F6B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07B99A18" w14:textId="7B14286F" w:rsidR="007C0B37" w:rsidRDefault="00F77B8B" w:rsidP="00D33F6B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1.</w:t>
      </w:r>
      <w:r w:rsidR="00FF0616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13</w:t>
      </w: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r w:rsidR="0036790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Here you can click on highlighted option to navigate another page.</w:t>
      </w:r>
    </w:p>
    <w:p w14:paraId="17ED3B5B" w14:textId="77777777" w:rsidR="00D33F6B" w:rsidRDefault="00D33F6B" w:rsidP="00D33F6B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B3001EF" w14:textId="77777777" w:rsidR="00B042FD" w:rsidRDefault="00B042FD" w:rsidP="00D33F6B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318360D" w14:textId="0149E495" w:rsidR="00B042FD" w:rsidRDefault="00B042FD" w:rsidP="00D33F6B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0AD2E041" wp14:editId="37E41B50">
            <wp:extent cx="4286250" cy="2859241"/>
            <wp:effectExtent l="0" t="0" r="0" b="0"/>
            <wp:docPr id="14798947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989472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300122" cy="286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AE91C" w14:textId="77777777" w:rsidR="00B042FD" w:rsidRDefault="00B042FD" w:rsidP="00D33F6B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75883D1C" w14:textId="77777777" w:rsidR="00F77B8B" w:rsidRDefault="00F77B8B" w:rsidP="00D33F6B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5AF2E436" w14:textId="77777777" w:rsidR="00F77B8B" w:rsidRDefault="00F77B8B" w:rsidP="00D33F6B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5EA7B44" w14:textId="77777777" w:rsidR="00F77B8B" w:rsidRDefault="00F77B8B" w:rsidP="00D33F6B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14D4862" w14:textId="0DF96F05" w:rsidR="00B042FD" w:rsidRDefault="00F77B8B" w:rsidP="00D33F6B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1.1</w:t>
      </w:r>
      <w:r w:rsidR="00FF0616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4</w:t>
      </w: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r w:rsidR="00F93B0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Click on overview option to see all pages. </w:t>
      </w:r>
    </w:p>
    <w:p w14:paraId="1A797430" w14:textId="77777777" w:rsidR="00F93B0D" w:rsidRDefault="00F93B0D" w:rsidP="00D33F6B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7725176" w14:textId="4F0CDD03" w:rsidR="00F93B0D" w:rsidRDefault="00F93B0D" w:rsidP="00D33F6B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lastRenderedPageBreak/>
        <w:drawing>
          <wp:inline distT="0" distB="0" distL="0" distR="0" wp14:anchorId="3B878C0A" wp14:editId="04D9194E">
            <wp:extent cx="5731510" cy="2138045"/>
            <wp:effectExtent l="0" t="0" r="2540" b="0"/>
            <wp:docPr id="6733409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34092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38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2606A" w14:textId="77777777" w:rsidR="00F93B0D" w:rsidRDefault="00F93B0D" w:rsidP="00D33F6B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4A03F4C" w14:textId="444810AE" w:rsidR="008547E5" w:rsidRPr="00320F7B" w:rsidRDefault="000944DE" w:rsidP="009172F6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320F7B">
        <w:rPr>
          <w:rFonts w:ascii="Calibri" w:eastAsia="Calibri" w:hAnsi="Calibri" w:cs="Calibri"/>
          <w:noProof/>
          <w:color w:val="404040" w:themeColor="text1" w:themeTint="BF"/>
          <w:sz w:val="24"/>
          <w:szCs w:val="24"/>
          <w:lang w:val="en-IN"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1D7A7ECC" wp14:editId="1861D8FD">
                <wp:simplePos x="0" y="0"/>
                <wp:positionH relativeFrom="column">
                  <wp:posOffset>3565562</wp:posOffset>
                </wp:positionH>
                <wp:positionV relativeFrom="paragraph">
                  <wp:posOffset>1957070</wp:posOffset>
                </wp:positionV>
                <wp:extent cx="941711" cy="118171"/>
                <wp:effectExtent l="0" t="0" r="10795" b="15240"/>
                <wp:wrapNone/>
                <wp:docPr id="49105041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1711" cy="11817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08E3A9C1">
              <v:rect id="Rectangle 1" style="position:absolute;margin-left:280.75pt;margin-top:154.1pt;width:74.15pt;height:9.3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ed7d31 [3205]" w14:anchorId="6EC388D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"/>
            </w:pict>
          </mc:Fallback>
        </mc:AlternateContent>
      </w:r>
    </w:p>
    <w:p w14:paraId="5F286F77" w14:textId="77777777" w:rsidR="00AD0DFB" w:rsidRPr="00320F7B" w:rsidRDefault="00AD0DFB" w:rsidP="00F77B8B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0C4C3E61" w14:textId="62057851" w:rsidR="009B30B4" w:rsidRPr="00F77B8B" w:rsidRDefault="4A927C54" w:rsidP="00F77B8B">
      <w:pPr>
        <w:spacing w:after="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77B8B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1.1</w:t>
      </w:r>
      <w:r w:rsidR="00FF0616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5</w:t>
      </w:r>
      <w:r w:rsidRPr="00F77B8B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Navigate to the UI generated page, select the generated pages, click on </w:t>
      </w:r>
      <w:r w:rsidRPr="00F77B8B">
        <w:rPr>
          <w:rFonts w:ascii="Calibri" w:eastAsia="Calibri" w:hAnsi="Calibri" w:cs="Calibri"/>
          <w:b/>
          <w:color w:val="404040" w:themeColor="text1" w:themeTint="BF"/>
          <w:sz w:val="24"/>
          <w:szCs w:val="24"/>
          <w:lang w:val="en-IN"/>
        </w:rPr>
        <w:t>Export</w:t>
      </w:r>
      <w:r w:rsidRPr="00F77B8B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at the top right, and then click on </w:t>
      </w:r>
      <w:r w:rsidRPr="00F77B8B">
        <w:rPr>
          <w:rFonts w:ascii="Calibri" w:eastAsia="Calibri" w:hAnsi="Calibri" w:cs="Calibri"/>
          <w:b/>
          <w:color w:val="404040" w:themeColor="text1" w:themeTint="BF"/>
          <w:sz w:val="24"/>
          <w:szCs w:val="24"/>
          <w:lang w:val="en-IN"/>
        </w:rPr>
        <w:t>Export</w:t>
      </w:r>
      <w:r w:rsidRPr="00F77B8B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to export the project as a zip file</w:t>
      </w:r>
    </w:p>
    <w:p w14:paraId="29BABFDF" w14:textId="77777777" w:rsidR="009B30B4" w:rsidRPr="00320F7B" w:rsidRDefault="009B30B4" w:rsidP="00897768">
      <w:pPr>
        <w:spacing w:after="0" w:line="240" w:lineRule="auto"/>
        <w:ind w:left="72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A477D37" w14:textId="4F97CBD4" w:rsidR="00635918" w:rsidRDefault="00E009EC" w:rsidP="00B34A97">
      <w:pPr>
        <w:spacing w:after="0" w:line="240" w:lineRule="auto"/>
        <w:rPr>
          <w:noProof/>
        </w:rPr>
      </w:pPr>
      <w:r w:rsidRPr="00320F7B">
        <w:rPr>
          <w:rFonts w:ascii="Calibri" w:eastAsia="Calibri" w:hAnsi="Calibri" w:cs="Calibri"/>
          <w:noProof/>
          <w:color w:val="404040" w:themeColor="text1" w:themeTint="BF"/>
          <w:sz w:val="24"/>
          <w:szCs w:val="24"/>
          <w:lang w:val="en-IN"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5A60CE0D" wp14:editId="21F94C16">
                <wp:simplePos x="0" y="0"/>
                <wp:positionH relativeFrom="column">
                  <wp:posOffset>5287645</wp:posOffset>
                </wp:positionH>
                <wp:positionV relativeFrom="paragraph">
                  <wp:posOffset>1124585</wp:posOffset>
                </wp:positionV>
                <wp:extent cx="300058" cy="129988"/>
                <wp:effectExtent l="0" t="0" r="24130" b="22860"/>
                <wp:wrapNone/>
                <wp:docPr id="95421525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0058" cy="12998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43ACA6" id="Rectangle 1" o:spid="_x0000_s1026" style="position:absolute;margin-left:416.35pt;margin-top:88.55pt;width:23.65pt;height:10.25pt;z-index:25165825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" filled="f" strokecolor="red"/>
            </w:pict>
          </mc:Fallback>
        </mc:AlternateContent>
      </w:r>
      <w:r w:rsidRPr="00320F7B">
        <w:rPr>
          <w:rFonts w:ascii="Calibri" w:eastAsia="Calibri" w:hAnsi="Calibri" w:cs="Calibri"/>
          <w:noProof/>
          <w:color w:val="404040" w:themeColor="text1" w:themeTint="BF"/>
          <w:sz w:val="24"/>
          <w:szCs w:val="24"/>
          <w:lang w:val="en-IN"/>
        </w:rPr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687B0670" wp14:editId="531D314D">
                <wp:simplePos x="0" y="0"/>
                <wp:positionH relativeFrom="column">
                  <wp:posOffset>5454015</wp:posOffset>
                </wp:positionH>
                <wp:positionV relativeFrom="paragraph">
                  <wp:posOffset>64135</wp:posOffset>
                </wp:positionV>
                <wp:extent cx="300058" cy="190317"/>
                <wp:effectExtent l="0" t="0" r="24130" b="19685"/>
                <wp:wrapNone/>
                <wp:docPr id="162377074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0058" cy="1903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F48BEA" id="Rectangle 1" o:spid="_x0000_s1026" style="position:absolute;margin-left:429.45pt;margin-top:5.05pt;width:23.65pt;height:15pt;z-index:2516582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" filled="f" strokecolor="red"/>
            </w:pict>
          </mc:Fallback>
        </mc:AlternateContent>
      </w:r>
      <w:r w:rsidR="00B34A97" w:rsidRPr="00B34A97">
        <w:rPr>
          <w:noProof/>
        </w:rPr>
        <w:t xml:space="preserve"> </w:t>
      </w:r>
      <w:r w:rsidR="00B34A97">
        <w:rPr>
          <w:noProof/>
        </w:rPr>
        <w:drawing>
          <wp:inline distT="0" distB="0" distL="0" distR="0" wp14:anchorId="227D236B" wp14:editId="73CE9668">
            <wp:extent cx="5731510" cy="2133600"/>
            <wp:effectExtent l="0" t="0" r="2540" b="0"/>
            <wp:docPr id="13056470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5647035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22F5B" w14:textId="77777777" w:rsidR="00AB75BD" w:rsidRDefault="00AB75BD" w:rsidP="00B34A97">
      <w:pPr>
        <w:spacing w:after="0" w:line="240" w:lineRule="auto"/>
        <w:rPr>
          <w:noProof/>
        </w:rPr>
      </w:pPr>
    </w:p>
    <w:p w14:paraId="3DBE6610" w14:textId="77777777" w:rsidR="00AB75BD" w:rsidRDefault="00AB75BD" w:rsidP="00B34A97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086C194D" w14:textId="4B29E737" w:rsidR="00FF0616" w:rsidRDefault="00FF0616" w:rsidP="00B34A97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1.16 </w:t>
      </w:r>
      <w:r w:rsidR="00563A0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So in free tier you can export individual page in image format but depending upon the requirement you can generate the complete code with html/</w:t>
      </w:r>
      <w:proofErr w:type="spellStart"/>
      <w:r w:rsidR="00563A0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ss</w:t>
      </w:r>
      <w:proofErr w:type="spellEnd"/>
      <w:r w:rsidR="00563A0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or any other framework/library. </w:t>
      </w:r>
    </w:p>
    <w:p w14:paraId="5D697E36" w14:textId="68634146" w:rsidR="00563A0A" w:rsidRDefault="00563A0A" w:rsidP="00B34A97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lastRenderedPageBreak/>
        <w:drawing>
          <wp:inline distT="0" distB="0" distL="0" distR="0" wp14:anchorId="42CC147D" wp14:editId="73F1E3F3">
            <wp:extent cx="2514600" cy="4319058"/>
            <wp:effectExtent l="0" t="0" r="0" b="5715"/>
            <wp:docPr id="15873388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733882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517776" cy="4324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E2962" w14:textId="77777777" w:rsidR="00563A0A" w:rsidRDefault="00563A0A" w:rsidP="00B34A97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4893C892" w14:textId="77777777" w:rsidR="007514F4" w:rsidRDefault="007514F4" w:rsidP="00B34A97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DCD3B43" w14:textId="1FC92ED2" w:rsidR="007514F4" w:rsidRDefault="007514F4" w:rsidP="00B34A97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1.17 </w:t>
      </w:r>
      <w:r w:rsidR="00066A16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You can view the generate page. </w:t>
      </w:r>
    </w:p>
    <w:p w14:paraId="574F04B1" w14:textId="77777777" w:rsidR="00066A16" w:rsidRDefault="00066A16" w:rsidP="00B34A97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1B202D3" w14:textId="4BE11205" w:rsidR="00066A16" w:rsidRDefault="00066A16" w:rsidP="00B34A97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147D2887" wp14:editId="07ECFADF">
            <wp:extent cx="5536229" cy="3240405"/>
            <wp:effectExtent l="0" t="0" r="7620" b="0"/>
            <wp:docPr id="8412103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1210344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544922" cy="3245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C365C" w14:textId="77777777" w:rsidR="00066A16" w:rsidRDefault="00066A16" w:rsidP="00B34A97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6F64F86" w14:textId="0A9E68EC" w:rsidR="00066A16" w:rsidRPr="00320F7B" w:rsidRDefault="00066A16" w:rsidP="00B34A97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1.18 same way you can generate image for all the pages. </w:t>
      </w:r>
    </w:p>
    <w:sectPr w:rsidR="00066A16" w:rsidRPr="00320F7B" w:rsidSect="00DC040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3DB675" w14:textId="77777777" w:rsidR="00D53CBC" w:rsidRDefault="00D53CBC" w:rsidP="00B94611">
      <w:pPr>
        <w:spacing w:after="0" w:line="240" w:lineRule="auto"/>
      </w:pPr>
      <w:r>
        <w:separator/>
      </w:r>
    </w:p>
  </w:endnote>
  <w:endnote w:type="continuationSeparator" w:id="0">
    <w:p w14:paraId="55A37D8F" w14:textId="77777777" w:rsidR="00D53CBC" w:rsidRDefault="00D53CBC" w:rsidP="00B94611">
      <w:pPr>
        <w:spacing w:after="0" w:line="240" w:lineRule="auto"/>
      </w:pPr>
      <w:r>
        <w:continuationSeparator/>
      </w:r>
    </w:p>
  </w:endnote>
  <w:endnote w:type="continuationNotice" w:id="1">
    <w:p w14:paraId="40E8E5E4" w14:textId="77777777" w:rsidR="00D53CBC" w:rsidRDefault="00D53CB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292A76" w14:textId="77777777" w:rsidR="00D53CBC" w:rsidRDefault="00D53CBC" w:rsidP="00B94611">
      <w:pPr>
        <w:spacing w:after="0" w:line="240" w:lineRule="auto"/>
      </w:pPr>
      <w:r>
        <w:separator/>
      </w:r>
    </w:p>
  </w:footnote>
  <w:footnote w:type="continuationSeparator" w:id="0">
    <w:p w14:paraId="50B23FB6" w14:textId="77777777" w:rsidR="00D53CBC" w:rsidRDefault="00D53CBC" w:rsidP="00B94611">
      <w:pPr>
        <w:spacing w:after="0" w:line="240" w:lineRule="auto"/>
      </w:pPr>
      <w:r>
        <w:continuationSeparator/>
      </w:r>
    </w:p>
  </w:footnote>
  <w:footnote w:type="continuationNotice" w:id="1">
    <w:p w14:paraId="63F1D5DF" w14:textId="77777777" w:rsidR="00D53CBC" w:rsidRDefault="00D53CB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6A2446"/>
    <w:multiLevelType w:val="multilevel"/>
    <w:tmpl w:val="30DE0A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" w15:restartNumberingAfterBreak="0">
    <w:nsid w:val="67C70D1B"/>
    <w:multiLevelType w:val="multilevel"/>
    <w:tmpl w:val="E03299A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1"/>
      <w:numFmt w:val="decimal"/>
      <w:lvlText w:val="%1.%2"/>
      <w:lvlJc w:val="left"/>
      <w:pPr>
        <w:ind w:left="1129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hint="default"/>
      </w:rPr>
    </w:lvl>
  </w:abstractNum>
  <w:num w:numId="1" w16cid:durableId="1453590611">
    <w:abstractNumId w:val="0"/>
  </w:num>
  <w:num w:numId="2" w16cid:durableId="569000449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yMDa3MDYyMDE1MTJU0lEKTi0uzszPAykwrgUAZ+ZhmCwAAAA="/>
  </w:docVars>
  <w:rsids>
    <w:rsidRoot w:val="000B3C04"/>
    <w:rsid w:val="0001114C"/>
    <w:rsid w:val="00020259"/>
    <w:rsid w:val="0002280E"/>
    <w:rsid w:val="00025CB6"/>
    <w:rsid w:val="00034C0F"/>
    <w:rsid w:val="00043CD2"/>
    <w:rsid w:val="00052D01"/>
    <w:rsid w:val="0005481C"/>
    <w:rsid w:val="00060A26"/>
    <w:rsid w:val="000620BB"/>
    <w:rsid w:val="00066A16"/>
    <w:rsid w:val="00073761"/>
    <w:rsid w:val="00073A8A"/>
    <w:rsid w:val="00084E2E"/>
    <w:rsid w:val="00085578"/>
    <w:rsid w:val="00091D21"/>
    <w:rsid w:val="00092D52"/>
    <w:rsid w:val="000944DE"/>
    <w:rsid w:val="000A521B"/>
    <w:rsid w:val="000A684C"/>
    <w:rsid w:val="000B3C04"/>
    <w:rsid w:val="000B4F7D"/>
    <w:rsid w:val="000C2796"/>
    <w:rsid w:val="000C532E"/>
    <w:rsid w:val="000C624E"/>
    <w:rsid w:val="000D7327"/>
    <w:rsid w:val="000D78DD"/>
    <w:rsid w:val="000E174C"/>
    <w:rsid w:val="000E6789"/>
    <w:rsid w:val="000F0D85"/>
    <w:rsid w:val="000F1A9E"/>
    <w:rsid w:val="000F2C2F"/>
    <w:rsid w:val="00100FF0"/>
    <w:rsid w:val="00101D43"/>
    <w:rsid w:val="0010470F"/>
    <w:rsid w:val="00111BCA"/>
    <w:rsid w:val="00113CDB"/>
    <w:rsid w:val="00123742"/>
    <w:rsid w:val="00124066"/>
    <w:rsid w:val="00125DF3"/>
    <w:rsid w:val="001271B3"/>
    <w:rsid w:val="00144811"/>
    <w:rsid w:val="001449EA"/>
    <w:rsid w:val="001663C5"/>
    <w:rsid w:val="00170F30"/>
    <w:rsid w:val="0018175D"/>
    <w:rsid w:val="0018210F"/>
    <w:rsid w:val="00192B16"/>
    <w:rsid w:val="0019705E"/>
    <w:rsid w:val="001A702D"/>
    <w:rsid w:val="001B157F"/>
    <w:rsid w:val="001B4346"/>
    <w:rsid w:val="001C3166"/>
    <w:rsid w:val="001C4FA1"/>
    <w:rsid w:val="001C6F40"/>
    <w:rsid w:val="001D2A37"/>
    <w:rsid w:val="001D3FB1"/>
    <w:rsid w:val="001E06B5"/>
    <w:rsid w:val="001E549F"/>
    <w:rsid w:val="001F45FB"/>
    <w:rsid w:val="001F5BFD"/>
    <w:rsid w:val="001F6222"/>
    <w:rsid w:val="002008DD"/>
    <w:rsid w:val="00206828"/>
    <w:rsid w:val="002070DC"/>
    <w:rsid w:val="00214A8B"/>
    <w:rsid w:val="00222308"/>
    <w:rsid w:val="00224869"/>
    <w:rsid w:val="002250C6"/>
    <w:rsid w:val="002259D9"/>
    <w:rsid w:val="002378A0"/>
    <w:rsid w:val="00237F26"/>
    <w:rsid w:val="00242C64"/>
    <w:rsid w:val="002669F1"/>
    <w:rsid w:val="00270FB6"/>
    <w:rsid w:val="00273EBE"/>
    <w:rsid w:val="002827C0"/>
    <w:rsid w:val="0028659C"/>
    <w:rsid w:val="00286C48"/>
    <w:rsid w:val="002A55A5"/>
    <w:rsid w:val="002B5F8F"/>
    <w:rsid w:val="002E083B"/>
    <w:rsid w:val="002F1CB6"/>
    <w:rsid w:val="002F3EC4"/>
    <w:rsid w:val="00303746"/>
    <w:rsid w:val="00313CC5"/>
    <w:rsid w:val="0031462C"/>
    <w:rsid w:val="003156F1"/>
    <w:rsid w:val="0031712F"/>
    <w:rsid w:val="0031780F"/>
    <w:rsid w:val="00320F7B"/>
    <w:rsid w:val="0033458E"/>
    <w:rsid w:val="00337E19"/>
    <w:rsid w:val="00343B31"/>
    <w:rsid w:val="00344857"/>
    <w:rsid w:val="00345F18"/>
    <w:rsid w:val="00350EE8"/>
    <w:rsid w:val="0035476D"/>
    <w:rsid w:val="003602A9"/>
    <w:rsid w:val="00363B38"/>
    <w:rsid w:val="00364A5E"/>
    <w:rsid w:val="00365824"/>
    <w:rsid w:val="003675AA"/>
    <w:rsid w:val="0036790D"/>
    <w:rsid w:val="00367C59"/>
    <w:rsid w:val="0037499D"/>
    <w:rsid w:val="00380486"/>
    <w:rsid w:val="00380BCC"/>
    <w:rsid w:val="00381A72"/>
    <w:rsid w:val="00392295"/>
    <w:rsid w:val="00392AB3"/>
    <w:rsid w:val="00393496"/>
    <w:rsid w:val="003B2D7D"/>
    <w:rsid w:val="003C5EAE"/>
    <w:rsid w:val="003D41E0"/>
    <w:rsid w:val="003D6C7E"/>
    <w:rsid w:val="003E4E3A"/>
    <w:rsid w:val="004014EA"/>
    <w:rsid w:val="0041141E"/>
    <w:rsid w:val="00411534"/>
    <w:rsid w:val="00411D7A"/>
    <w:rsid w:val="00411F02"/>
    <w:rsid w:val="00423962"/>
    <w:rsid w:val="00425D52"/>
    <w:rsid w:val="00427BF5"/>
    <w:rsid w:val="00433A5F"/>
    <w:rsid w:val="00434414"/>
    <w:rsid w:val="004363C2"/>
    <w:rsid w:val="00440285"/>
    <w:rsid w:val="004427D7"/>
    <w:rsid w:val="00451F4D"/>
    <w:rsid w:val="00473466"/>
    <w:rsid w:val="004838F2"/>
    <w:rsid w:val="00495C21"/>
    <w:rsid w:val="004C54EB"/>
    <w:rsid w:val="004D320C"/>
    <w:rsid w:val="004D5F77"/>
    <w:rsid w:val="00501D0D"/>
    <w:rsid w:val="00507698"/>
    <w:rsid w:val="00507CC0"/>
    <w:rsid w:val="005139BF"/>
    <w:rsid w:val="00514F98"/>
    <w:rsid w:val="00517529"/>
    <w:rsid w:val="00520B1B"/>
    <w:rsid w:val="005250EC"/>
    <w:rsid w:val="00562D83"/>
    <w:rsid w:val="00563A0A"/>
    <w:rsid w:val="00571954"/>
    <w:rsid w:val="00572421"/>
    <w:rsid w:val="0058027C"/>
    <w:rsid w:val="00580768"/>
    <w:rsid w:val="00584CC4"/>
    <w:rsid w:val="00585452"/>
    <w:rsid w:val="00586475"/>
    <w:rsid w:val="00586552"/>
    <w:rsid w:val="00595A83"/>
    <w:rsid w:val="005A60C8"/>
    <w:rsid w:val="005B1CDA"/>
    <w:rsid w:val="005B3248"/>
    <w:rsid w:val="005B354E"/>
    <w:rsid w:val="005B6E79"/>
    <w:rsid w:val="005C3DA2"/>
    <w:rsid w:val="005D4A01"/>
    <w:rsid w:val="005F3975"/>
    <w:rsid w:val="005F496D"/>
    <w:rsid w:val="005F5E20"/>
    <w:rsid w:val="00600A8D"/>
    <w:rsid w:val="00601E71"/>
    <w:rsid w:val="00612CC4"/>
    <w:rsid w:val="006157F0"/>
    <w:rsid w:val="00621379"/>
    <w:rsid w:val="00631B31"/>
    <w:rsid w:val="00635918"/>
    <w:rsid w:val="0064219D"/>
    <w:rsid w:val="0064574C"/>
    <w:rsid w:val="0065421B"/>
    <w:rsid w:val="00656C0F"/>
    <w:rsid w:val="0065799A"/>
    <w:rsid w:val="00663270"/>
    <w:rsid w:val="006644C2"/>
    <w:rsid w:val="00670F1E"/>
    <w:rsid w:val="006711EB"/>
    <w:rsid w:val="0067701D"/>
    <w:rsid w:val="00685CA1"/>
    <w:rsid w:val="006A010E"/>
    <w:rsid w:val="006B3163"/>
    <w:rsid w:val="006B538A"/>
    <w:rsid w:val="006C195C"/>
    <w:rsid w:val="006C34E8"/>
    <w:rsid w:val="006C4D05"/>
    <w:rsid w:val="006E0114"/>
    <w:rsid w:val="006E0F10"/>
    <w:rsid w:val="006E3AAB"/>
    <w:rsid w:val="006E41D5"/>
    <w:rsid w:val="006F50D4"/>
    <w:rsid w:val="006F5C31"/>
    <w:rsid w:val="00705461"/>
    <w:rsid w:val="00706A2F"/>
    <w:rsid w:val="00717EEB"/>
    <w:rsid w:val="00720E65"/>
    <w:rsid w:val="0073214B"/>
    <w:rsid w:val="0073528F"/>
    <w:rsid w:val="00736919"/>
    <w:rsid w:val="00745D8B"/>
    <w:rsid w:val="00750800"/>
    <w:rsid w:val="007514F4"/>
    <w:rsid w:val="007636D5"/>
    <w:rsid w:val="00775DB3"/>
    <w:rsid w:val="007763BE"/>
    <w:rsid w:val="00780706"/>
    <w:rsid w:val="00780C38"/>
    <w:rsid w:val="00781C65"/>
    <w:rsid w:val="00790EEC"/>
    <w:rsid w:val="00793CD7"/>
    <w:rsid w:val="00796AC1"/>
    <w:rsid w:val="00797446"/>
    <w:rsid w:val="007A4F57"/>
    <w:rsid w:val="007B28FA"/>
    <w:rsid w:val="007B29DB"/>
    <w:rsid w:val="007B7562"/>
    <w:rsid w:val="007B7C5E"/>
    <w:rsid w:val="007C0B37"/>
    <w:rsid w:val="007C3D24"/>
    <w:rsid w:val="007D1459"/>
    <w:rsid w:val="007D74BE"/>
    <w:rsid w:val="007F1A0B"/>
    <w:rsid w:val="007F6CDE"/>
    <w:rsid w:val="007F7A94"/>
    <w:rsid w:val="0080310B"/>
    <w:rsid w:val="00830CA3"/>
    <w:rsid w:val="008317EB"/>
    <w:rsid w:val="00833503"/>
    <w:rsid w:val="00836C91"/>
    <w:rsid w:val="00837BFA"/>
    <w:rsid w:val="00837DFA"/>
    <w:rsid w:val="00841F5D"/>
    <w:rsid w:val="008429EB"/>
    <w:rsid w:val="00846E5A"/>
    <w:rsid w:val="00852223"/>
    <w:rsid w:val="008547E5"/>
    <w:rsid w:val="008613E5"/>
    <w:rsid w:val="0086668B"/>
    <w:rsid w:val="00866EBF"/>
    <w:rsid w:val="008740A8"/>
    <w:rsid w:val="008758D1"/>
    <w:rsid w:val="0088169E"/>
    <w:rsid w:val="008821C6"/>
    <w:rsid w:val="00897768"/>
    <w:rsid w:val="008A206D"/>
    <w:rsid w:val="008A62D7"/>
    <w:rsid w:val="008A717F"/>
    <w:rsid w:val="008B0862"/>
    <w:rsid w:val="008B0B79"/>
    <w:rsid w:val="008B2796"/>
    <w:rsid w:val="008C07F4"/>
    <w:rsid w:val="008C2532"/>
    <w:rsid w:val="008C319C"/>
    <w:rsid w:val="008C36B2"/>
    <w:rsid w:val="008D30EE"/>
    <w:rsid w:val="008E469E"/>
    <w:rsid w:val="008E716B"/>
    <w:rsid w:val="008E7E1D"/>
    <w:rsid w:val="008F1647"/>
    <w:rsid w:val="008F79F5"/>
    <w:rsid w:val="0090267A"/>
    <w:rsid w:val="00902D85"/>
    <w:rsid w:val="00910D2E"/>
    <w:rsid w:val="00911285"/>
    <w:rsid w:val="009172F6"/>
    <w:rsid w:val="00917A31"/>
    <w:rsid w:val="00925A76"/>
    <w:rsid w:val="00925F87"/>
    <w:rsid w:val="009324EB"/>
    <w:rsid w:val="00935626"/>
    <w:rsid w:val="00947DB6"/>
    <w:rsid w:val="00955BDD"/>
    <w:rsid w:val="00963976"/>
    <w:rsid w:val="00966A29"/>
    <w:rsid w:val="0096748E"/>
    <w:rsid w:val="009734B5"/>
    <w:rsid w:val="00973B17"/>
    <w:rsid w:val="00982792"/>
    <w:rsid w:val="00992B41"/>
    <w:rsid w:val="00992B65"/>
    <w:rsid w:val="009A4CBF"/>
    <w:rsid w:val="009B30B4"/>
    <w:rsid w:val="009C60EF"/>
    <w:rsid w:val="009D16A5"/>
    <w:rsid w:val="009D1BD4"/>
    <w:rsid w:val="009E3D96"/>
    <w:rsid w:val="009F237F"/>
    <w:rsid w:val="00A04ABA"/>
    <w:rsid w:val="00A14B64"/>
    <w:rsid w:val="00A21076"/>
    <w:rsid w:val="00A246CD"/>
    <w:rsid w:val="00A36336"/>
    <w:rsid w:val="00A463F0"/>
    <w:rsid w:val="00A51257"/>
    <w:rsid w:val="00A52E27"/>
    <w:rsid w:val="00A73A96"/>
    <w:rsid w:val="00A80ACF"/>
    <w:rsid w:val="00AB75BD"/>
    <w:rsid w:val="00AD0DFB"/>
    <w:rsid w:val="00AD2AAB"/>
    <w:rsid w:val="00AE2C9B"/>
    <w:rsid w:val="00AF0ACB"/>
    <w:rsid w:val="00B042E1"/>
    <w:rsid w:val="00B042FD"/>
    <w:rsid w:val="00B06446"/>
    <w:rsid w:val="00B069BE"/>
    <w:rsid w:val="00B113DD"/>
    <w:rsid w:val="00B1430B"/>
    <w:rsid w:val="00B268E6"/>
    <w:rsid w:val="00B304FD"/>
    <w:rsid w:val="00B34A97"/>
    <w:rsid w:val="00B37E29"/>
    <w:rsid w:val="00B46CFF"/>
    <w:rsid w:val="00B53D82"/>
    <w:rsid w:val="00B603F0"/>
    <w:rsid w:val="00B611BD"/>
    <w:rsid w:val="00B6193A"/>
    <w:rsid w:val="00B720E5"/>
    <w:rsid w:val="00B7703D"/>
    <w:rsid w:val="00B80892"/>
    <w:rsid w:val="00B8282A"/>
    <w:rsid w:val="00B85F6B"/>
    <w:rsid w:val="00B866A3"/>
    <w:rsid w:val="00B93C38"/>
    <w:rsid w:val="00B943F8"/>
    <w:rsid w:val="00B94611"/>
    <w:rsid w:val="00BA72E9"/>
    <w:rsid w:val="00BB29ED"/>
    <w:rsid w:val="00BD1A73"/>
    <w:rsid w:val="00BD3875"/>
    <w:rsid w:val="00BD574A"/>
    <w:rsid w:val="00BD7BDD"/>
    <w:rsid w:val="00BE33ED"/>
    <w:rsid w:val="00BE4F66"/>
    <w:rsid w:val="00BE50EB"/>
    <w:rsid w:val="00BE73A5"/>
    <w:rsid w:val="00C025ED"/>
    <w:rsid w:val="00C063BD"/>
    <w:rsid w:val="00C06BB8"/>
    <w:rsid w:val="00C1020A"/>
    <w:rsid w:val="00C12E15"/>
    <w:rsid w:val="00C13156"/>
    <w:rsid w:val="00C15F89"/>
    <w:rsid w:val="00C167F6"/>
    <w:rsid w:val="00C17808"/>
    <w:rsid w:val="00C233AA"/>
    <w:rsid w:val="00C24CB6"/>
    <w:rsid w:val="00C31233"/>
    <w:rsid w:val="00C40BCF"/>
    <w:rsid w:val="00C520CF"/>
    <w:rsid w:val="00C52CAB"/>
    <w:rsid w:val="00C55CE4"/>
    <w:rsid w:val="00C614EF"/>
    <w:rsid w:val="00C616B8"/>
    <w:rsid w:val="00C67978"/>
    <w:rsid w:val="00C769FB"/>
    <w:rsid w:val="00C87F7F"/>
    <w:rsid w:val="00C90176"/>
    <w:rsid w:val="00C90E38"/>
    <w:rsid w:val="00C93DE1"/>
    <w:rsid w:val="00CB0292"/>
    <w:rsid w:val="00CB468A"/>
    <w:rsid w:val="00CC43DD"/>
    <w:rsid w:val="00CD1A56"/>
    <w:rsid w:val="00CD1AB0"/>
    <w:rsid w:val="00CD47C4"/>
    <w:rsid w:val="00CE31C1"/>
    <w:rsid w:val="00CE7FDA"/>
    <w:rsid w:val="00CF31EA"/>
    <w:rsid w:val="00CF5C58"/>
    <w:rsid w:val="00D048F2"/>
    <w:rsid w:val="00D054FA"/>
    <w:rsid w:val="00D074E6"/>
    <w:rsid w:val="00D15976"/>
    <w:rsid w:val="00D2075B"/>
    <w:rsid w:val="00D25DA8"/>
    <w:rsid w:val="00D2770E"/>
    <w:rsid w:val="00D30300"/>
    <w:rsid w:val="00D33F6B"/>
    <w:rsid w:val="00D53CBC"/>
    <w:rsid w:val="00D55812"/>
    <w:rsid w:val="00D65A37"/>
    <w:rsid w:val="00D8168D"/>
    <w:rsid w:val="00D81C05"/>
    <w:rsid w:val="00D93D2D"/>
    <w:rsid w:val="00D93D97"/>
    <w:rsid w:val="00D94E7E"/>
    <w:rsid w:val="00D97AD5"/>
    <w:rsid w:val="00D97BF5"/>
    <w:rsid w:val="00DA02D2"/>
    <w:rsid w:val="00DA278F"/>
    <w:rsid w:val="00DA4FEA"/>
    <w:rsid w:val="00DA6773"/>
    <w:rsid w:val="00DB133E"/>
    <w:rsid w:val="00DB2D74"/>
    <w:rsid w:val="00DB4311"/>
    <w:rsid w:val="00DC040B"/>
    <w:rsid w:val="00DC453E"/>
    <w:rsid w:val="00DC482F"/>
    <w:rsid w:val="00DC5D99"/>
    <w:rsid w:val="00DC6EE8"/>
    <w:rsid w:val="00DD0348"/>
    <w:rsid w:val="00DD0CBF"/>
    <w:rsid w:val="00DD25E5"/>
    <w:rsid w:val="00DD2D25"/>
    <w:rsid w:val="00DD3719"/>
    <w:rsid w:val="00DD41D1"/>
    <w:rsid w:val="00DD5E7F"/>
    <w:rsid w:val="00DD64A2"/>
    <w:rsid w:val="00DE7249"/>
    <w:rsid w:val="00DF2114"/>
    <w:rsid w:val="00DF4D20"/>
    <w:rsid w:val="00DF5EBF"/>
    <w:rsid w:val="00E009EC"/>
    <w:rsid w:val="00E133D5"/>
    <w:rsid w:val="00E15515"/>
    <w:rsid w:val="00E20F34"/>
    <w:rsid w:val="00E309A7"/>
    <w:rsid w:val="00E368BD"/>
    <w:rsid w:val="00E452CE"/>
    <w:rsid w:val="00E7141E"/>
    <w:rsid w:val="00E73FFB"/>
    <w:rsid w:val="00E84415"/>
    <w:rsid w:val="00E85301"/>
    <w:rsid w:val="00E85356"/>
    <w:rsid w:val="00E855DB"/>
    <w:rsid w:val="00E864C9"/>
    <w:rsid w:val="00EA3172"/>
    <w:rsid w:val="00EA4151"/>
    <w:rsid w:val="00EB1BDE"/>
    <w:rsid w:val="00EC7D66"/>
    <w:rsid w:val="00ED3607"/>
    <w:rsid w:val="00ED6B0D"/>
    <w:rsid w:val="00EE1D02"/>
    <w:rsid w:val="00EE4D27"/>
    <w:rsid w:val="00EE7B5B"/>
    <w:rsid w:val="00F01AED"/>
    <w:rsid w:val="00F04988"/>
    <w:rsid w:val="00F10921"/>
    <w:rsid w:val="00F1496F"/>
    <w:rsid w:val="00F161FF"/>
    <w:rsid w:val="00F1637F"/>
    <w:rsid w:val="00F168AD"/>
    <w:rsid w:val="00F26C37"/>
    <w:rsid w:val="00F30F1F"/>
    <w:rsid w:val="00F36ECD"/>
    <w:rsid w:val="00F3794B"/>
    <w:rsid w:val="00F410B2"/>
    <w:rsid w:val="00F4629F"/>
    <w:rsid w:val="00F62A45"/>
    <w:rsid w:val="00F757A4"/>
    <w:rsid w:val="00F77B8B"/>
    <w:rsid w:val="00F8316C"/>
    <w:rsid w:val="00F90BA9"/>
    <w:rsid w:val="00F91085"/>
    <w:rsid w:val="00F913B4"/>
    <w:rsid w:val="00F91E9F"/>
    <w:rsid w:val="00F93A7B"/>
    <w:rsid w:val="00F93B0D"/>
    <w:rsid w:val="00F940BF"/>
    <w:rsid w:val="00F953AC"/>
    <w:rsid w:val="00F95C0D"/>
    <w:rsid w:val="00FA4B5E"/>
    <w:rsid w:val="00FA5F01"/>
    <w:rsid w:val="00FB3C5A"/>
    <w:rsid w:val="00FB4960"/>
    <w:rsid w:val="00FC5EBE"/>
    <w:rsid w:val="00FD554F"/>
    <w:rsid w:val="00FD662D"/>
    <w:rsid w:val="00FF0616"/>
    <w:rsid w:val="00FF092B"/>
    <w:rsid w:val="00FF2A69"/>
    <w:rsid w:val="00FF3D1A"/>
    <w:rsid w:val="07E6C175"/>
    <w:rsid w:val="0863C339"/>
    <w:rsid w:val="0B32EBEA"/>
    <w:rsid w:val="0B7CA9DC"/>
    <w:rsid w:val="0CB7ED10"/>
    <w:rsid w:val="0F14D3AF"/>
    <w:rsid w:val="0F5D00A6"/>
    <w:rsid w:val="12303247"/>
    <w:rsid w:val="142EE1E2"/>
    <w:rsid w:val="1447ACEA"/>
    <w:rsid w:val="1627A29F"/>
    <w:rsid w:val="185753E7"/>
    <w:rsid w:val="19B23CFB"/>
    <w:rsid w:val="19EF5762"/>
    <w:rsid w:val="1B26907F"/>
    <w:rsid w:val="1D4C881C"/>
    <w:rsid w:val="1E22416D"/>
    <w:rsid w:val="1EB1D5AA"/>
    <w:rsid w:val="1F492576"/>
    <w:rsid w:val="2065577C"/>
    <w:rsid w:val="21E1B757"/>
    <w:rsid w:val="26731618"/>
    <w:rsid w:val="28944EDC"/>
    <w:rsid w:val="2948322D"/>
    <w:rsid w:val="2BB00B13"/>
    <w:rsid w:val="2C2A3743"/>
    <w:rsid w:val="2C580517"/>
    <w:rsid w:val="2D650CCA"/>
    <w:rsid w:val="2DB504AC"/>
    <w:rsid w:val="2DF3D578"/>
    <w:rsid w:val="3209E5DC"/>
    <w:rsid w:val="33372D13"/>
    <w:rsid w:val="339C8560"/>
    <w:rsid w:val="368B35FA"/>
    <w:rsid w:val="37680BB3"/>
    <w:rsid w:val="3DD315FC"/>
    <w:rsid w:val="3EB9BC5C"/>
    <w:rsid w:val="3F6AF4E6"/>
    <w:rsid w:val="408ECA04"/>
    <w:rsid w:val="42A295A8"/>
    <w:rsid w:val="42ADAB60"/>
    <w:rsid w:val="42C2A700"/>
    <w:rsid w:val="43BAD4C7"/>
    <w:rsid w:val="44EE6E0B"/>
    <w:rsid w:val="44F364F9"/>
    <w:rsid w:val="460707EF"/>
    <w:rsid w:val="46982E93"/>
    <w:rsid w:val="46F23772"/>
    <w:rsid w:val="4931BC11"/>
    <w:rsid w:val="4A927C54"/>
    <w:rsid w:val="4C0D9D75"/>
    <w:rsid w:val="5097901E"/>
    <w:rsid w:val="538C972C"/>
    <w:rsid w:val="5A068703"/>
    <w:rsid w:val="5A5B94D7"/>
    <w:rsid w:val="5A81C56F"/>
    <w:rsid w:val="5B4EFD50"/>
    <w:rsid w:val="5BE63680"/>
    <w:rsid w:val="5D63D034"/>
    <w:rsid w:val="5EFFA095"/>
    <w:rsid w:val="60313135"/>
    <w:rsid w:val="609EA895"/>
    <w:rsid w:val="623A78F6"/>
    <w:rsid w:val="6579E27F"/>
    <w:rsid w:val="66C33B05"/>
    <w:rsid w:val="698ED6E7"/>
    <w:rsid w:val="6E757F39"/>
    <w:rsid w:val="6EF417FF"/>
    <w:rsid w:val="7265F72C"/>
    <w:rsid w:val="72E0C23F"/>
    <w:rsid w:val="7342834B"/>
    <w:rsid w:val="749247E1"/>
    <w:rsid w:val="74B3077D"/>
    <w:rsid w:val="7765CD33"/>
    <w:rsid w:val="77725913"/>
    <w:rsid w:val="78545DD7"/>
    <w:rsid w:val="78DED338"/>
    <w:rsid w:val="7C2178BE"/>
    <w:rsid w:val="7CCEE1FD"/>
    <w:rsid w:val="7D2A1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070D93"/>
  <w15:chartTrackingRefBased/>
  <w15:docId w15:val="{AB7D4146-8842-42E1-820B-2A2B3521E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0B3C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normaltextrun">
    <w:name w:val="normaltextrun"/>
    <w:basedOn w:val="DefaultParagraphFont"/>
    <w:rsid w:val="000B3C04"/>
  </w:style>
  <w:style w:type="character" w:customStyle="1" w:styleId="eop">
    <w:name w:val="eop"/>
    <w:basedOn w:val="DefaultParagraphFont"/>
    <w:rsid w:val="000B3C04"/>
  </w:style>
  <w:style w:type="paragraph" w:styleId="ListParagraph">
    <w:name w:val="List Paragraph"/>
    <w:basedOn w:val="Normal"/>
    <w:uiPriority w:val="34"/>
    <w:qFormat/>
    <w:rsid w:val="002E083B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13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13E5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7508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946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4611"/>
  </w:style>
  <w:style w:type="paragraph" w:styleId="Footer">
    <w:name w:val="footer"/>
    <w:basedOn w:val="Normal"/>
    <w:link w:val="FooterChar"/>
    <w:uiPriority w:val="99"/>
    <w:unhideWhenUsed/>
    <w:rsid w:val="00B946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611"/>
  </w:style>
  <w:style w:type="character" w:styleId="UnresolvedMention">
    <w:name w:val="Unresolved Mention"/>
    <w:basedOn w:val="DefaultParagraphFont"/>
    <w:uiPriority w:val="99"/>
    <w:semiHidden/>
    <w:unhideWhenUsed/>
    <w:rsid w:val="00043C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19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8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1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2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7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5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2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36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4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9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57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4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8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950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01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2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92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2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5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uizard.io/" TargetMode="External"/><Relationship Id="rId19" Type="http://schemas.openxmlformats.org/officeDocument/2006/relationships/image" Target="media/image9.png"/><Relationship Id="rId31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7ED77BF1302443902AB0076FD5905A" ma:contentTypeVersion="20" ma:contentTypeDescription="Create a new document." ma:contentTypeScope="" ma:versionID="699c7d28d44cfd5f8e473877d2819393">
  <xsd:schema xmlns:xsd="http://www.w3.org/2001/XMLSchema" xmlns:xs="http://www.w3.org/2001/XMLSchema" xmlns:p="http://schemas.microsoft.com/office/2006/metadata/properties" xmlns:ns2="461d6144-fa1a-4092-829f-c84f3e3efa94" xmlns:ns3="236ee7c7-7e1f-44c3-af88-3b258280f106" targetNamespace="http://schemas.microsoft.com/office/2006/metadata/properties" ma:root="true" ma:fieldsID="f2a7211883085b086ebf453557c17dce" ns2:_="" ns3:_="">
    <xsd:import namespace="461d6144-fa1a-4092-829f-c84f3e3efa94"/>
    <xsd:import namespace="236ee7c7-7e1f-44c3-af88-3b258280f106"/>
    <xsd:element name="properties">
      <xsd:complexType>
        <xsd:sequence>
          <xsd:element name="documentManagement">
            <xsd:complexType>
              <xsd:all>
                <xsd:element ref="ns2:RelatedId" minOccurs="0"/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1d6144-fa1a-4092-829f-c84f3e3efa94" elementFormDefault="qualified">
    <xsd:import namespace="http://schemas.microsoft.com/office/2006/documentManagement/types"/>
    <xsd:import namespace="http://schemas.microsoft.com/office/infopath/2007/PartnerControls"/>
    <xsd:element name="RelatedId" ma:index="8" nillable="true" ma:displayName="RelatedId" ma:internalName="RelatedId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5" nillable="true" ma:displayName="Sign-off status" ma:internalName="Sign_x002d_off_x0020_status">
      <xsd:simpleType>
        <xsd:restriction base="dms:Text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02cfc928-783c-4987-87ee-367920adf3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ee7c7-7e1f-44c3-af88-3b258280f10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a419837c-c620-440a-aa71-e346826adc5a}" ma:internalName="TaxCatchAll" ma:showField="CatchAllData" ma:web="236ee7c7-7e1f-44c3-af88-3b258280f1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461d6144-fa1a-4092-829f-c84f3e3efa94" xsi:nil="true"/>
    <lcf76f155ced4ddcb4097134ff3c332f xmlns="461d6144-fa1a-4092-829f-c84f3e3efa94">
      <Terms xmlns="http://schemas.microsoft.com/office/infopath/2007/PartnerControls"/>
    </lcf76f155ced4ddcb4097134ff3c332f>
    <RelatedId xmlns="461d6144-fa1a-4092-829f-c84f3e3efa94" xsi:nil="true"/>
    <TaxCatchAll xmlns="236ee7c7-7e1f-44c3-af88-3b258280f106" xsi:nil="true"/>
  </documentManagement>
</p:properties>
</file>

<file path=customXml/itemProps1.xml><?xml version="1.0" encoding="utf-8"?>
<ds:datastoreItem xmlns:ds="http://schemas.openxmlformats.org/officeDocument/2006/customXml" ds:itemID="{57284112-B97F-4F34-A34F-73396F3ADA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6DFCE4F-6790-4541-9D8E-35F4B23CF7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1d6144-fa1a-4092-829f-c84f3e3efa94"/>
    <ds:schemaRef ds:uri="236ee7c7-7e1f-44c3-af88-3b258280f1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CFE1CF9-3E20-40E9-8331-F0DF2D1E1F6B}">
  <ds:schemaRefs>
    <ds:schemaRef ds:uri="http://schemas.microsoft.com/office/2006/metadata/properties"/>
    <ds:schemaRef ds:uri="http://schemas.microsoft.com/office/infopath/2007/PartnerControls"/>
    <ds:schemaRef ds:uri="461d6144-fa1a-4092-829f-c84f3e3efa94"/>
    <ds:schemaRef ds:uri="236ee7c7-7e1f-44c3-af88-3b258280f10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1</Pages>
  <Words>475</Words>
  <Characters>271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ngi Sharma</dc:creator>
  <cp:keywords/>
  <dc:description/>
  <cp:lastModifiedBy>Akash Kale</cp:lastModifiedBy>
  <cp:revision>551</cp:revision>
  <cp:lastPrinted>2023-11-23T08:02:00Z</cp:lastPrinted>
  <dcterms:created xsi:type="dcterms:W3CDTF">2023-11-23T09:03:00Z</dcterms:created>
  <dcterms:modified xsi:type="dcterms:W3CDTF">2025-02-17T0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fce6ac64fb42db317c35b85615a4cefcbc5f040ae8b9db3056a66c49026f88</vt:lpwstr>
  </property>
  <property fmtid="{D5CDD505-2E9C-101B-9397-08002B2CF9AE}" pid="3" name="ContentTypeId">
    <vt:lpwstr>0x010100E37ED77BF1302443902AB0076FD5905A</vt:lpwstr>
  </property>
  <property fmtid="{D5CDD505-2E9C-101B-9397-08002B2CF9AE}" pid="4" name="MediaServiceImageTags">
    <vt:lpwstr/>
  </property>
</Properties>
</file>